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E62C4" w14:textId="2CD3ED88" w:rsidR="00DA6984" w:rsidRDefault="00B445AB" w:rsidP="00DA6984">
      <w:pPr>
        <w:jc w:val="center"/>
      </w:pPr>
      <w:r>
        <w:rPr>
          <w:b/>
        </w:rPr>
        <w:t xml:space="preserve"> Psychology</w:t>
      </w:r>
      <w:r w:rsidR="004342C7">
        <w:rPr>
          <w:b/>
        </w:rPr>
        <w:t>/ Sociology</w:t>
      </w:r>
    </w:p>
    <w:p w14:paraId="425FB4D9" w14:textId="77777777" w:rsidR="00DA6984" w:rsidRDefault="00DA6984" w:rsidP="00DA6984">
      <w:pPr>
        <w:rPr>
          <w:b/>
        </w:rPr>
      </w:pPr>
    </w:p>
    <w:p w14:paraId="6CA9B2C9" w14:textId="77777777" w:rsidR="00DA6984" w:rsidRDefault="00DA6984" w:rsidP="00DA6984">
      <w:pPr>
        <w:rPr>
          <w:b/>
        </w:rPr>
      </w:pPr>
      <w:r>
        <w:rPr>
          <w:b/>
        </w:rPr>
        <w:t>Teacher Contact Information:</w:t>
      </w:r>
    </w:p>
    <w:p w14:paraId="453CAD93" w14:textId="1F32C239" w:rsidR="00DA6984" w:rsidRDefault="00DA6984" w:rsidP="00DA6984">
      <w:r>
        <w:t xml:space="preserve">Teacher Name: </w:t>
      </w:r>
      <w:r w:rsidR="00B445AB">
        <w:t>Mr. Steve Beermann</w:t>
      </w:r>
    </w:p>
    <w:p w14:paraId="43DBB140" w14:textId="338FCCB3" w:rsidR="00DA6984" w:rsidRDefault="00DA6984" w:rsidP="00DA6984">
      <w:r>
        <w:t xml:space="preserve">Classroom Number: </w:t>
      </w:r>
      <w:r w:rsidR="00B445AB">
        <w:t>316</w:t>
      </w:r>
    </w:p>
    <w:p w14:paraId="4F19EAAC" w14:textId="461A20FB" w:rsidR="00DA6984" w:rsidRDefault="00DA6984" w:rsidP="00DA6984">
      <w:r>
        <w:t xml:space="preserve">Email Address: </w:t>
      </w:r>
      <w:r w:rsidR="00B445AB">
        <w:t>steve.beermann@slps.org</w:t>
      </w:r>
    </w:p>
    <w:p w14:paraId="304CB67B" w14:textId="77777777" w:rsidR="00DA6984" w:rsidRDefault="00DA6984" w:rsidP="00DA6984">
      <w:r>
        <w:tab/>
      </w:r>
      <w:r>
        <w:tab/>
        <w:t xml:space="preserve">      ***Email is the preferred method of contact***</w:t>
      </w:r>
    </w:p>
    <w:p w14:paraId="0A01590A" w14:textId="77777777" w:rsidR="00DA6984" w:rsidRDefault="00DA6984" w:rsidP="00DA6984">
      <w:pPr>
        <w:rPr>
          <w:b/>
        </w:rPr>
      </w:pPr>
    </w:p>
    <w:p w14:paraId="70C18BA1" w14:textId="77777777" w:rsidR="00DA6984" w:rsidRDefault="00DA6984" w:rsidP="00DA6984">
      <w:pPr>
        <w:rPr>
          <w:b/>
        </w:rPr>
      </w:pPr>
      <w:r>
        <w:rPr>
          <w:b/>
        </w:rPr>
        <w:t>Course Description:</w:t>
      </w:r>
    </w:p>
    <w:p w14:paraId="7966834B" w14:textId="03329797" w:rsidR="002469E4" w:rsidRPr="006263FC" w:rsidRDefault="006263FC" w:rsidP="00DA6984">
      <w:pPr>
        <w:rPr>
          <w:bCs/>
        </w:rPr>
      </w:pPr>
      <w:r w:rsidRPr="006263FC">
        <w:rPr>
          <w:bCs/>
        </w:rPr>
        <w:t xml:space="preserve">We will spend the first semester of this class exploring Psychology, the study of individual human behavior and mental processes. For the second semester, we will explore Sociology, the study of social groups and interactions.  In both disciplines we will employ an interactive style, encouraging students to actively participate in their own learning.  In addition, we will emphasize current events and </w:t>
      </w:r>
      <w:r w:rsidR="00CB55F2" w:rsidRPr="006263FC">
        <w:rPr>
          <w:bCs/>
        </w:rPr>
        <w:t>real-world</w:t>
      </w:r>
      <w:r w:rsidRPr="006263FC">
        <w:rPr>
          <w:bCs/>
        </w:rPr>
        <w:t xml:space="preserve"> applications, demonstrating the relevance of the course content to the students’ lives.</w:t>
      </w:r>
    </w:p>
    <w:p w14:paraId="2411589B" w14:textId="77777777" w:rsidR="006263FC" w:rsidRDefault="006263FC" w:rsidP="00DA6984">
      <w:pPr>
        <w:rPr>
          <w:b/>
        </w:rPr>
      </w:pPr>
    </w:p>
    <w:p w14:paraId="1BAD97BD" w14:textId="4FF15C15" w:rsidR="00DA6984" w:rsidRDefault="00DA6984" w:rsidP="00DA6984">
      <w:pPr>
        <w:rPr>
          <w:b/>
        </w:rPr>
      </w:pPr>
      <w:r>
        <w:rPr>
          <w:b/>
        </w:rPr>
        <w:t>Student Materials:</w:t>
      </w:r>
    </w:p>
    <w:p w14:paraId="6DA2FBA8" w14:textId="21E873FF" w:rsidR="00DA6984" w:rsidRDefault="00DA6984" w:rsidP="00DA6984">
      <w:r>
        <w:t>2-Pocket folder</w:t>
      </w:r>
    </w:p>
    <w:p w14:paraId="209D5F9C" w14:textId="77777777" w:rsidR="00DA6984" w:rsidRDefault="00DA6984" w:rsidP="00DA6984">
      <w:r>
        <w:t>Notebook/paper &amp; Writing utensil</w:t>
      </w:r>
    </w:p>
    <w:p w14:paraId="506995A6" w14:textId="77777777" w:rsidR="00DA6984" w:rsidRDefault="00DA6984" w:rsidP="00DA6984">
      <w:r>
        <w:t>Laptop &amp; charger</w:t>
      </w:r>
    </w:p>
    <w:p w14:paraId="532D01E5" w14:textId="77777777" w:rsidR="00DA6984" w:rsidRDefault="00DA6984" w:rsidP="00DA6984"/>
    <w:p w14:paraId="00AE9B5E" w14:textId="4C3EE6EC" w:rsidR="00DA6984" w:rsidRDefault="00A163B6" w:rsidP="00DA6984">
      <w:pPr>
        <w:rPr>
          <w:b/>
        </w:rPr>
      </w:pPr>
      <w:r>
        <w:rPr>
          <w:b/>
        </w:rPr>
        <w:t>Classroom</w:t>
      </w:r>
      <w:r w:rsidR="00DA6984">
        <w:rPr>
          <w:b/>
        </w:rPr>
        <w:t xml:space="preserve"> Expectations:</w:t>
      </w:r>
    </w:p>
    <w:p w14:paraId="573D5026" w14:textId="46EE2EA8" w:rsidR="00BD2BB5" w:rsidRPr="00A163B6" w:rsidRDefault="00A163B6" w:rsidP="00DA6984">
      <w:pPr>
        <w:rPr>
          <w:bCs/>
        </w:rPr>
      </w:pPr>
      <w:r w:rsidRPr="00A163B6">
        <w:rPr>
          <w:bCs/>
        </w:rPr>
        <w:t>1.</w:t>
      </w:r>
      <w:r w:rsidR="00CB55F2">
        <w:rPr>
          <w:bCs/>
        </w:rPr>
        <w:t xml:space="preserve"> </w:t>
      </w:r>
      <w:r w:rsidRPr="00A163B6">
        <w:rPr>
          <w:bCs/>
        </w:rPr>
        <w:t>Be on time and ready to learn with your laptop and classroom supplies</w:t>
      </w:r>
    </w:p>
    <w:p w14:paraId="7A48FDB1" w14:textId="3A80C2B8" w:rsidR="00A163B6" w:rsidRPr="00A163B6" w:rsidRDefault="00A163B6" w:rsidP="00DA6984">
      <w:pPr>
        <w:rPr>
          <w:bCs/>
        </w:rPr>
      </w:pPr>
      <w:r w:rsidRPr="00A163B6">
        <w:rPr>
          <w:bCs/>
        </w:rPr>
        <w:t>2.</w:t>
      </w:r>
      <w:r w:rsidR="00CB55F2">
        <w:rPr>
          <w:bCs/>
        </w:rPr>
        <w:t xml:space="preserve"> </w:t>
      </w:r>
      <w:r w:rsidRPr="00A163B6">
        <w:rPr>
          <w:bCs/>
        </w:rPr>
        <w:t>Be an active listener in the classroom.</w:t>
      </w:r>
    </w:p>
    <w:p w14:paraId="7ED56BAB" w14:textId="78BAD599" w:rsidR="00A163B6" w:rsidRPr="00A163B6" w:rsidRDefault="00A163B6" w:rsidP="00DA6984">
      <w:pPr>
        <w:rPr>
          <w:bCs/>
        </w:rPr>
      </w:pPr>
      <w:r w:rsidRPr="00A163B6">
        <w:rPr>
          <w:bCs/>
        </w:rPr>
        <w:t>3.</w:t>
      </w:r>
      <w:r w:rsidR="00CB55F2">
        <w:rPr>
          <w:bCs/>
        </w:rPr>
        <w:t xml:space="preserve"> </w:t>
      </w:r>
      <w:r w:rsidRPr="00A163B6">
        <w:rPr>
          <w:bCs/>
        </w:rPr>
        <w:t>Show respect towards everyone in our classroom.</w:t>
      </w:r>
    </w:p>
    <w:p w14:paraId="1A0ED604" w14:textId="77777777" w:rsidR="00A163B6" w:rsidRDefault="00A163B6" w:rsidP="00DA6984">
      <w:pPr>
        <w:rPr>
          <w:b/>
        </w:rPr>
      </w:pPr>
    </w:p>
    <w:p w14:paraId="24A693BA" w14:textId="77777777" w:rsidR="00CB55F2" w:rsidRPr="00CB3970" w:rsidRDefault="00CB55F2" w:rsidP="00CB55F2">
      <w:pPr>
        <w:rPr>
          <w:b/>
        </w:rPr>
      </w:pPr>
      <w:r w:rsidRPr="00CB3970">
        <w:rPr>
          <w:b/>
        </w:rPr>
        <w:t>Classroom Management Plan:</w:t>
      </w:r>
    </w:p>
    <w:p w14:paraId="71359EC1" w14:textId="27652932" w:rsidR="00CB55F2" w:rsidRPr="00CB3970" w:rsidRDefault="00CB55F2" w:rsidP="00CB55F2">
      <w:r w:rsidRPr="00CB3970">
        <w:t xml:space="preserve">It is my goal that </w:t>
      </w:r>
      <w:proofErr w:type="gramStart"/>
      <w:r w:rsidRPr="00CB3970">
        <w:t>all of</w:t>
      </w:r>
      <w:proofErr w:type="gramEnd"/>
      <w:r w:rsidRPr="00CB3970">
        <w:t xml:space="preserve"> my students are in class and learning.</w:t>
      </w:r>
      <w:r>
        <w:t xml:space="preserve"> </w:t>
      </w:r>
      <w:r w:rsidRPr="00CB3970">
        <w:t xml:space="preserve">I always strive for my classroom to be a positive learning environment. To that end my priority is for you to be in my class as much as possible.  I will try to exhaust </w:t>
      </w:r>
      <w:proofErr w:type="gramStart"/>
      <w:r w:rsidRPr="00CB3970">
        <w:t>all of</w:t>
      </w:r>
      <w:proofErr w:type="gramEnd"/>
      <w:r w:rsidRPr="00CB3970">
        <w:t xml:space="preserve"> my options to make sure that we work together to solve any behavior issues that arise throughout the year. </w:t>
      </w:r>
    </w:p>
    <w:p w14:paraId="267BD75B" w14:textId="77777777" w:rsidR="00CB55F2" w:rsidRDefault="00CB55F2" w:rsidP="00CB55F2"/>
    <w:p w14:paraId="311854A4" w14:textId="6EEA1D88" w:rsidR="00CB55F2" w:rsidRPr="00CB3970" w:rsidRDefault="00CB55F2" w:rsidP="00CB55F2">
      <w:r w:rsidRPr="00CB3970">
        <w:t>Type III infractions as outlined in the 24/25 SLPS Student Code of Conduct will be dealt with according to the following protocols:</w:t>
      </w:r>
    </w:p>
    <w:p w14:paraId="0D73DB3E" w14:textId="77777777" w:rsidR="00CB55F2" w:rsidRPr="00CB3970" w:rsidRDefault="00CB55F2" w:rsidP="00CB55F2">
      <w:pPr>
        <w:pStyle w:val="ListParagraph"/>
        <w:numPr>
          <w:ilvl w:val="0"/>
          <w:numId w:val="37"/>
        </w:numPr>
        <w:rPr>
          <w:rFonts w:ascii="Times New Roman" w:hAnsi="Times New Roman" w:cs="Times New Roman"/>
          <w:sz w:val="24"/>
          <w:szCs w:val="24"/>
        </w:rPr>
      </w:pPr>
      <w:r w:rsidRPr="00CB3970">
        <w:rPr>
          <w:rFonts w:ascii="Times New Roman" w:hAnsi="Times New Roman" w:cs="Times New Roman"/>
          <w:sz w:val="24"/>
          <w:szCs w:val="24"/>
        </w:rPr>
        <w:t>1st redirect/Verbal warning</w:t>
      </w:r>
    </w:p>
    <w:p w14:paraId="30AE8DD3" w14:textId="77777777" w:rsidR="00CB55F2" w:rsidRPr="00CB3970" w:rsidRDefault="00CB55F2" w:rsidP="00CB55F2">
      <w:pPr>
        <w:pStyle w:val="ListParagraph"/>
        <w:numPr>
          <w:ilvl w:val="0"/>
          <w:numId w:val="37"/>
        </w:numPr>
        <w:rPr>
          <w:rFonts w:ascii="Times New Roman" w:hAnsi="Times New Roman" w:cs="Times New Roman"/>
          <w:sz w:val="24"/>
          <w:szCs w:val="24"/>
        </w:rPr>
      </w:pPr>
      <w:r w:rsidRPr="00CB3970">
        <w:rPr>
          <w:rFonts w:ascii="Times New Roman" w:hAnsi="Times New Roman" w:cs="Times New Roman"/>
          <w:sz w:val="24"/>
          <w:szCs w:val="24"/>
        </w:rPr>
        <w:t>2nd redirect/ Conversation with student</w:t>
      </w:r>
    </w:p>
    <w:p w14:paraId="3383A940" w14:textId="77777777" w:rsidR="00CB55F2" w:rsidRPr="00CB3970" w:rsidRDefault="00CB55F2" w:rsidP="00CB55F2">
      <w:pPr>
        <w:pStyle w:val="ListParagraph"/>
        <w:numPr>
          <w:ilvl w:val="0"/>
          <w:numId w:val="37"/>
        </w:numPr>
        <w:rPr>
          <w:rFonts w:ascii="Times New Roman" w:hAnsi="Times New Roman" w:cs="Times New Roman"/>
          <w:sz w:val="24"/>
          <w:szCs w:val="24"/>
        </w:rPr>
      </w:pPr>
      <w:r w:rsidRPr="00CB3970">
        <w:rPr>
          <w:rFonts w:ascii="Times New Roman" w:hAnsi="Times New Roman" w:cs="Times New Roman"/>
          <w:sz w:val="24"/>
          <w:szCs w:val="24"/>
        </w:rPr>
        <w:t>Phone call and email to parent</w:t>
      </w:r>
    </w:p>
    <w:p w14:paraId="5D00CEAB" w14:textId="77777777" w:rsidR="00CB55F2" w:rsidRPr="00CB3970" w:rsidRDefault="00CB55F2" w:rsidP="00CB55F2">
      <w:pPr>
        <w:pStyle w:val="ListParagraph"/>
        <w:tabs>
          <w:tab w:val="left" w:pos="459"/>
        </w:tabs>
        <w:ind w:firstLine="0"/>
        <w:rPr>
          <w:rFonts w:ascii="Times New Roman" w:hAnsi="Times New Roman" w:cs="Times New Roman"/>
          <w:color w:val="202024"/>
          <w:spacing w:val="-4"/>
          <w:sz w:val="24"/>
          <w:szCs w:val="24"/>
        </w:rPr>
      </w:pPr>
    </w:p>
    <w:p w14:paraId="03056ED6" w14:textId="77777777" w:rsidR="00CB55F2" w:rsidRPr="00CB3970" w:rsidRDefault="00CB55F2" w:rsidP="00CB55F2">
      <w:pPr>
        <w:tabs>
          <w:tab w:val="left" w:pos="459"/>
        </w:tabs>
        <w:rPr>
          <w:color w:val="202024"/>
        </w:rPr>
      </w:pPr>
      <w:r w:rsidRPr="00CB3970">
        <w:rPr>
          <w:color w:val="202024"/>
          <w:spacing w:val="-4"/>
        </w:rPr>
        <w:t>If behavior persists and is unresolved the following steps may be used:</w:t>
      </w:r>
    </w:p>
    <w:p w14:paraId="0279ACC3" w14:textId="77777777" w:rsidR="00CB55F2" w:rsidRPr="00CB3970" w:rsidRDefault="00CB55F2" w:rsidP="00CB55F2">
      <w:pPr>
        <w:pStyle w:val="ListParagraph"/>
        <w:numPr>
          <w:ilvl w:val="0"/>
          <w:numId w:val="37"/>
        </w:numPr>
        <w:rPr>
          <w:rFonts w:ascii="Times New Roman" w:hAnsi="Times New Roman" w:cs="Times New Roman"/>
          <w:color w:val="202024"/>
          <w:sz w:val="24"/>
          <w:szCs w:val="24"/>
        </w:rPr>
      </w:pPr>
      <w:r w:rsidRPr="00CB3970">
        <w:rPr>
          <w:rFonts w:ascii="Times New Roman" w:hAnsi="Times New Roman" w:cs="Times New Roman"/>
          <w:color w:val="202024"/>
          <w:sz w:val="24"/>
          <w:szCs w:val="24"/>
        </w:rPr>
        <w:t>Referral to Deans</w:t>
      </w:r>
    </w:p>
    <w:p w14:paraId="10E55DFB" w14:textId="77777777" w:rsidR="00CB55F2" w:rsidRPr="00CB3970" w:rsidRDefault="00CB55F2" w:rsidP="00CB55F2">
      <w:pPr>
        <w:pStyle w:val="ListParagraph"/>
        <w:numPr>
          <w:ilvl w:val="0"/>
          <w:numId w:val="37"/>
        </w:numPr>
        <w:tabs>
          <w:tab w:val="left" w:pos="459"/>
        </w:tabs>
        <w:rPr>
          <w:rFonts w:ascii="Times New Roman" w:hAnsi="Times New Roman" w:cs="Times New Roman"/>
          <w:color w:val="202024"/>
          <w:sz w:val="24"/>
          <w:szCs w:val="24"/>
        </w:rPr>
      </w:pPr>
      <w:r w:rsidRPr="00CB3970">
        <w:rPr>
          <w:rFonts w:ascii="Times New Roman" w:hAnsi="Times New Roman" w:cs="Times New Roman"/>
          <w:color w:val="202024"/>
          <w:spacing w:val="-10"/>
          <w:sz w:val="24"/>
          <w:szCs w:val="24"/>
        </w:rPr>
        <w:t>Parent</w:t>
      </w:r>
      <w:r w:rsidRPr="00CB3970">
        <w:rPr>
          <w:rFonts w:ascii="Times New Roman" w:hAnsi="Times New Roman" w:cs="Times New Roman"/>
          <w:color w:val="202024"/>
          <w:spacing w:val="-3"/>
          <w:sz w:val="24"/>
          <w:szCs w:val="24"/>
        </w:rPr>
        <w:t xml:space="preserve"> </w:t>
      </w:r>
      <w:r w:rsidRPr="00CB3970">
        <w:rPr>
          <w:rFonts w:ascii="Times New Roman" w:hAnsi="Times New Roman" w:cs="Times New Roman"/>
          <w:color w:val="202024"/>
          <w:spacing w:val="-10"/>
          <w:sz w:val="24"/>
          <w:szCs w:val="24"/>
        </w:rPr>
        <w:t>-</w:t>
      </w:r>
      <w:r w:rsidRPr="00CB3970">
        <w:rPr>
          <w:rFonts w:ascii="Times New Roman" w:hAnsi="Times New Roman" w:cs="Times New Roman"/>
          <w:color w:val="202024"/>
          <w:spacing w:val="-2"/>
          <w:sz w:val="24"/>
          <w:szCs w:val="24"/>
        </w:rPr>
        <w:t xml:space="preserve"> </w:t>
      </w:r>
      <w:r w:rsidRPr="00CB3970">
        <w:rPr>
          <w:rFonts w:ascii="Times New Roman" w:hAnsi="Times New Roman" w:cs="Times New Roman"/>
          <w:color w:val="202024"/>
          <w:spacing w:val="-10"/>
          <w:sz w:val="24"/>
          <w:szCs w:val="24"/>
        </w:rPr>
        <w:t>Teacher</w:t>
      </w:r>
      <w:r w:rsidRPr="00CB3970">
        <w:rPr>
          <w:rFonts w:ascii="Times New Roman" w:hAnsi="Times New Roman" w:cs="Times New Roman"/>
          <w:color w:val="202024"/>
          <w:spacing w:val="-3"/>
          <w:sz w:val="24"/>
          <w:szCs w:val="24"/>
        </w:rPr>
        <w:t xml:space="preserve"> </w:t>
      </w:r>
      <w:r w:rsidRPr="00CB3970">
        <w:rPr>
          <w:rFonts w:ascii="Times New Roman" w:hAnsi="Times New Roman" w:cs="Times New Roman"/>
          <w:color w:val="202024"/>
          <w:spacing w:val="-10"/>
          <w:sz w:val="24"/>
          <w:szCs w:val="24"/>
        </w:rPr>
        <w:t>Meeting</w:t>
      </w:r>
    </w:p>
    <w:p w14:paraId="4A5325F1" w14:textId="77777777" w:rsidR="00CB55F2" w:rsidRPr="00CB3970" w:rsidRDefault="00CB55F2" w:rsidP="00CB55F2">
      <w:pPr>
        <w:pStyle w:val="ListParagraph"/>
        <w:numPr>
          <w:ilvl w:val="0"/>
          <w:numId w:val="37"/>
        </w:numPr>
        <w:tabs>
          <w:tab w:val="left" w:pos="460"/>
        </w:tabs>
        <w:spacing w:line="295" w:lineRule="auto"/>
        <w:ind w:right="1314"/>
        <w:rPr>
          <w:rFonts w:ascii="Times New Roman" w:hAnsi="Times New Roman" w:cs="Times New Roman"/>
          <w:color w:val="202024"/>
          <w:sz w:val="24"/>
          <w:szCs w:val="24"/>
        </w:rPr>
      </w:pPr>
      <w:r w:rsidRPr="00CB3970">
        <w:t>Restorative Intervention</w:t>
      </w:r>
      <w:r w:rsidRPr="00CB3970">
        <w:rPr>
          <w:rFonts w:ascii="Times New Roman" w:hAnsi="Times New Roman" w:cs="Times New Roman"/>
          <w:color w:val="202024"/>
          <w:w w:val="90"/>
          <w:sz w:val="24"/>
          <w:szCs w:val="24"/>
        </w:rPr>
        <w:t xml:space="preserve"> / </w:t>
      </w:r>
      <w:r w:rsidRPr="00CB3970">
        <w:rPr>
          <w:rFonts w:ascii="Times New Roman" w:hAnsi="Times New Roman" w:cs="Times New Roman"/>
          <w:color w:val="202024"/>
          <w:spacing w:val="-2"/>
          <w:sz w:val="24"/>
          <w:szCs w:val="24"/>
        </w:rPr>
        <w:t>Conference</w:t>
      </w:r>
    </w:p>
    <w:p w14:paraId="72E376DE" w14:textId="77777777" w:rsidR="00CB55F2" w:rsidRPr="00CB3970" w:rsidRDefault="00CB55F2" w:rsidP="00CB55F2">
      <w:pPr>
        <w:pStyle w:val="ListParagraph"/>
        <w:numPr>
          <w:ilvl w:val="0"/>
          <w:numId w:val="37"/>
        </w:numPr>
        <w:tabs>
          <w:tab w:val="left" w:pos="459"/>
        </w:tabs>
        <w:spacing w:before="1"/>
        <w:rPr>
          <w:rFonts w:ascii="Times New Roman" w:hAnsi="Times New Roman" w:cs="Times New Roman"/>
          <w:color w:val="202024"/>
          <w:sz w:val="24"/>
          <w:szCs w:val="24"/>
        </w:rPr>
      </w:pPr>
      <w:r w:rsidRPr="00CB3970">
        <w:rPr>
          <w:rFonts w:ascii="Times New Roman" w:hAnsi="Times New Roman" w:cs="Times New Roman"/>
          <w:color w:val="202024"/>
          <w:spacing w:val="-6"/>
          <w:sz w:val="24"/>
          <w:szCs w:val="24"/>
        </w:rPr>
        <w:t>Referral</w:t>
      </w:r>
      <w:r w:rsidRPr="00CB3970">
        <w:rPr>
          <w:rFonts w:ascii="Times New Roman" w:hAnsi="Times New Roman" w:cs="Times New Roman"/>
          <w:color w:val="202024"/>
          <w:spacing w:val="-9"/>
          <w:sz w:val="24"/>
          <w:szCs w:val="24"/>
        </w:rPr>
        <w:t xml:space="preserve"> </w:t>
      </w:r>
      <w:r w:rsidRPr="00CB3970">
        <w:rPr>
          <w:rFonts w:ascii="Times New Roman" w:hAnsi="Times New Roman" w:cs="Times New Roman"/>
          <w:color w:val="202024"/>
          <w:spacing w:val="-6"/>
          <w:sz w:val="24"/>
          <w:szCs w:val="24"/>
        </w:rPr>
        <w:t>to</w:t>
      </w:r>
      <w:r w:rsidRPr="00CB3970">
        <w:rPr>
          <w:rFonts w:ascii="Times New Roman" w:hAnsi="Times New Roman" w:cs="Times New Roman"/>
          <w:color w:val="202024"/>
          <w:spacing w:val="-8"/>
          <w:sz w:val="24"/>
          <w:szCs w:val="24"/>
        </w:rPr>
        <w:t xml:space="preserve"> </w:t>
      </w:r>
      <w:r w:rsidRPr="00CB3970">
        <w:rPr>
          <w:rFonts w:ascii="Times New Roman" w:hAnsi="Times New Roman" w:cs="Times New Roman"/>
          <w:color w:val="202024"/>
          <w:spacing w:val="-6"/>
          <w:sz w:val="24"/>
          <w:szCs w:val="24"/>
        </w:rPr>
        <w:t>Counselor</w:t>
      </w:r>
    </w:p>
    <w:p w14:paraId="1B5414FE" w14:textId="77777777" w:rsidR="00CB55F2" w:rsidRPr="00CB3970" w:rsidRDefault="00CB55F2" w:rsidP="00CB55F2">
      <w:pPr>
        <w:pStyle w:val="ListParagraph"/>
        <w:numPr>
          <w:ilvl w:val="0"/>
          <w:numId w:val="37"/>
        </w:numPr>
        <w:tabs>
          <w:tab w:val="left" w:pos="459"/>
        </w:tabs>
        <w:spacing w:before="62"/>
        <w:rPr>
          <w:rFonts w:ascii="Times New Roman" w:hAnsi="Times New Roman" w:cs="Times New Roman"/>
          <w:color w:val="202024"/>
          <w:sz w:val="24"/>
          <w:szCs w:val="24"/>
        </w:rPr>
      </w:pPr>
      <w:r w:rsidRPr="00CB3970">
        <w:rPr>
          <w:rFonts w:ascii="Times New Roman" w:hAnsi="Times New Roman" w:cs="Times New Roman"/>
          <w:color w:val="202024"/>
          <w:spacing w:val="-6"/>
          <w:sz w:val="24"/>
          <w:szCs w:val="24"/>
        </w:rPr>
        <w:t>Alternative</w:t>
      </w:r>
      <w:r w:rsidRPr="00CB3970">
        <w:rPr>
          <w:rFonts w:ascii="Times New Roman" w:hAnsi="Times New Roman" w:cs="Times New Roman"/>
          <w:color w:val="202024"/>
          <w:spacing w:val="-1"/>
          <w:sz w:val="24"/>
          <w:szCs w:val="24"/>
        </w:rPr>
        <w:t xml:space="preserve"> </w:t>
      </w:r>
      <w:r w:rsidRPr="00CB3970">
        <w:rPr>
          <w:rFonts w:ascii="Times New Roman" w:hAnsi="Times New Roman" w:cs="Times New Roman"/>
          <w:color w:val="202024"/>
          <w:spacing w:val="-6"/>
          <w:sz w:val="24"/>
          <w:szCs w:val="24"/>
        </w:rPr>
        <w:t>Setting</w:t>
      </w:r>
      <w:r w:rsidRPr="00CB3970">
        <w:rPr>
          <w:rFonts w:ascii="Times New Roman" w:hAnsi="Times New Roman" w:cs="Times New Roman"/>
          <w:color w:val="202024"/>
          <w:spacing w:val="-1"/>
          <w:sz w:val="24"/>
          <w:szCs w:val="24"/>
        </w:rPr>
        <w:t xml:space="preserve"> </w:t>
      </w:r>
      <w:r w:rsidRPr="00CB3970">
        <w:rPr>
          <w:rFonts w:ascii="Times New Roman" w:hAnsi="Times New Roman" w:cs="Times New Roman"/>
          <w:color w:val="202024"/>
          <w:spacing w:val="-6"/>
          <w:sz w:val="24"/>
          <w:szCs w:val="24"/>
        </w:rPr>
        <w:t>for</w:t>
      </w:r>
      <w:r w:rsidRPr="00CB3970">
        <w:rPr>
          <w:rFonts w:ascii="Times New Roman" w:hAnsi="Times New Roman" w:cs="Times New Roman"/>
          <w:color w:val="202024"/>
          <w:sz w:val="24"/>
          <w:szCs w:val="24"/>
        </w:rPr>
        <w:t xml:space="preserve"> </w:t>
      </w:r>
      <w:r w:rsidRPr="00CB3970">
        <w:rPr>
          <w:rFonts w:ascii="Times New Roman" w:hAnsi="Times New Roman" w:cs="Times New Roman"/>
          <w:color w:val="202024"/>
          <w:spacing w:val="-6"/>
          <w:sz w:val="24"/>
          <w:szCs w:val="24"/>
        </w:rPr>
        <w:t>Self-Reflection</w:t>
      </w:r>
    </w:p>
    <w:p w14:paraId="03B60EF2" w14:textId="6F09DF2E" w:rsidR="00CB55F2" w:rsidRPr="00CB55F2" w:rsidRDefault="00CB55F2" w:rsidP="00CB55F2">
      <w:pPr>
        <w:pStyle w:val="ListParagraph"/>
        <w:numPr>
          <w:ilvl w:val="0"/>
          <w:numId w:val="37"/>
        </w:numPr>
        <w:tabs>
          <w:tab w:val="left" w:pos="460"/>
        </w:tabs>
        <w:rPr>
          <w:rFonts w:ascii="Times New Roman" w:hAnsi="Times New Roman" w:cs="Times New Roman"/>
          <w:sz w:val="24"/>
          <w:szCs w:val="24"/>
        </w:rPr>
      </w:pPr>
      <w:r w:rsidRPr="00CB3970">
        <w:rPr>
          <w:rFonts w:ascii="Times New Roman" w:hAnsi="Times New Roman" w:cs="Times New Roman"/>
          <w:spacing w:val="-6"/>
          <w:sz w:val="24"/>
          <w:szCs w:val="24"/>
        </w:rPr>
        <w:lastRenderedPageBreak/>
        <w:t>Removal</w:t>
      </w:r>
      <w:r w:rsidRPr="00CB3970">
        <w:rPr>
          <w:rFonts w:ascii="Times New Roman" w:hAnsi="Times New Roman" w:cs="Times New Roman"/>
          <w:spacing w:val="-7"/>
          <w:sz w:val="24"/>
          <w:szCs w:val="24"/>
        </w:rPr>
        <w:t xml:space="preserve"> </w:t>
      </w:r>
      <w:r w:rsidRPr="00CB3970">
        <w:rPr>
          <w:rFonts w:ascii="Times New Roman" w:hAnsi="Times New Roman" w:cs="Times New Roman"/>
          <w:spacing w:val="-6"/>
          <w:sz w:val="24"/>
          <w:szCs w:val="24"/>
        </w:rPr>
        <w:t>of</w:t>
      </w:r>
      <w:r w:rsidRPr="00CB3970">
        <w:rPr>
          <w:rFonts w:ascii="Times New Roman" w:hAnsi="Times New Roman" w:cs="Times New Roman"/>
          <w:spacing w:val="-7"/>
          <w:sz w:val="24"/>
          <w:szCs w:val="24"/>
        </w:rPr>
        <w:t xml:space="preserve"> </w:t>
      </w:r>
      <w:r w:rsidRPr="00CB3970">
        <w:rPr>
          <w:rFonts w:ascii="Times New Roman" w:hAnsi="Times New Roman" w:cs="Times New Roman"/>
          <w:spacing w:val="-6"/>
          <w:sz w:val="24"/>
          <w:szCs w:val="24"/>
        </w:rPr>
        <w:t>Privileges</w:t>
      </w:r>
    </w:p>
    <w:p w14:paraId="68C3CD03" w14:textId="77777777" w:rsidR="00CB55F2" w:rsidRPr="00CB3970" w:rsidRDefault="00CB55F2" w:rsidP="00CB55F2">
      <w:pPr>
        <w:pStyle w:val="ListParagraph"/>
        <w:tabs>
          <w:tab w:val="left" w:pos="460"/>
        </w:tabs>
        <w:ind w:left="1080" w:firstLine="0"/>
        <w:rPr>
          <w:rFonts w:ascii="Times New Roman" w:hAnsi="Times New Roman" w:cs="Times New Roman"/>
          <w:sz w:val="24"/>
          <w:szCs w:val="24"/>
        </w:rPr>
      </w:pPr>
    </w:p>
    <w:p w14:paraId="6007DDBD" w14:textId="25B08F07" w:rsidR="00DA6984" w:rsidRDefault="00DA6984" w:rsidP="00DA6984">
      <w:pPr>
        <w:rPr>
          <w:b/>
        </w:rPr>
      </w:pPr>
      <w:r>
        <w:rPr>
          <w:b/>
        </w:rPr>
        <w:t>Assignments:</w:t>
      </w:r>
    </w:p>
    <w:p w14:paraId="36FD7BC8" w14:textId="4FA84438" w:rsidR="00530FA1" w:rsidRDefault="00B445AB" w:rsidP="00B445AB">
      <w:pPr>
        <w:numPr>
          <w:ilvl w:val="0"/>
          <w:numId w:val="35"/>
        </w:numPr>
        <w:rPr>
          <w:b/>
        </w:rPr>
      </w:pPr>
      <w:r>
        <w:rPr>
          <w:b/>
        </w:rPr>
        <w:t>Summative 60%</w:t>
      </w:r>
    </w:p>
    <w:p w14:paraId="2FA4AE5E" w14:textId="4218C15C" w:rsidR="00B445AB" w:rsidRDefault="00B445AB" w:rsidP="00B445AB">
      <w:pPr>
        <w:numPr>
          <w:ilvl w:val="1"/>
          <w:numId w:val="35"/>
        </w:numPr>
        <w:rPr>
          <w:b/>
        </w:rPr>
      </w:pPr>
      <w:r>
        <w:rPr>
          <w:b/>
        </w:rPr>
        <w:t>Tests</w:t>
      </w:r>
    </w:p>
    <w:p w14:paraId="106A43EE" w14:textId="623B1B0E" w:rsidR="00B445AB" w:rsidRDefault="00B445AB" w:rsidP="00B445AB">
      <w:pPr>
        <w:numPr>
          <w:ilvl w:val="1"/>
          <w:numId w:val="35"/>
        </w:numPr>
        <w:rPr>
          <w:b/>
        </w:rPr>
      </w:pPr>
      <w:r>
        <w:rPr>
          <w:b/>
        </w:rPr>
        <w:t>Projects/Presentations</w:t>
      </w:r>
    </w:p>
    <w:p w14:paraId="18FDBAE1" w14:textId="77777777" w:rsidR="002469E4" w:rsidRPr="00B445AB" w:rsidRDefault="002469E4" w:rsidP="002469E4">
      <w:pPr>
        <w:numPr>
          <w:ilvl w:val="1"/>
          <w:numId w:val="35"/>
        </w:numPr>
        <w:rPr>
          <w:b/>
        </w:rPr>
      </w:pPr>
      <w:r>
        <w:rPr>
          <w:b/>
        </w:rPr>
        <w:t>End of Unit Film Studies</w:t>
      </w:r>
    </w:p>
    <w:p w14:paraId="46960F53" w14:textId="1010D02C" w:rsidR="002469E4" w:rsidRPr="002469E4" w:rsidRDefault="002469E4" w:rsidP="002469E4">
      <w:pPr>
        <w:pStyle w:val="ListParagraph"/>
        <w:numPr>
          <w:ilvl w:val="1"/>
          <w:numId w:val="35"/>
        </w:numPr>
        <w:rPr>
          <w:b/>
        </w:rPr>
      </w:pPr>
      <w:r>
        <w:rPr>
          <w:b/>
        </w:rPr>
        <w:t>Essays</w:t>
      </w:r>
    </w:p>
    <w:p w14:paraId="1C814D88" w14:textId="47D3BBB7" w:rsidR="00B445AB" w:rsidRDefault="00B445AB" w:rsidP="00B445AB">
      <w:pPr>
        <w:numPr>
          <w:ilvl w:val="0"/>
          <w:numId w:val="35"/>
        </w:numPr>
        <w:rPr>
          <w:b/>
        </w:rPr>
      </w:pPr>
      <w:r>
        <w:rPr>
          <w:b/>
        </w:rPr>
        <w:t>Formative 40%</w:t>
      </w:r>
    </w:p>
    <w:p w14:paraId="51406E41" w14:textId="15ED2C6D" w:rsidR="00B445AB" w:rsidRDefault="00B445AB" w:rsidP="00B445AB">
      <w:pPr>
        <w:numPr>
          <w:ilvl w:val="1"/>
          <w:numId w:val="35"/>
        </w:numPr>
        <w:rPr>
          <w:b/>
        </w:rPr>
      </w:pPr>
      <w:r>
        <w:rPr>
          <w:b/>
        </w:rPr>
        <w:t>Do Now/Exit Slips</w:t>
      </w:r>
    </w:p>
    <w:p w14:paraId="6C6B501E" w14:textId="23769398" w:rsidR="00B445AB" w:rsidRDefault="00B445AB" w:rsidP="00B445AB">
      <w:pPr>
        <w:numPr>
          <w:ilvl w:val="1"/>
          <w:numId w:val="35"/>
        </w:numPr>
        <w:rPr>
          <w:b/>
        </w:rPr>
      </w:pPr>
      <w:r>
        <w:rPr>
          <w:b/>
        </w:rPr>
        <w:t>Quizzes</w:t>
      </w:r>
    </w:p>
    <w:p w14:paraId="4B11F7F9" w14:textId="2BF2D8D9" w:rsidR="00B445AB" w:rsidRDefault="00B445AB" w:rsidP="00B445AB">
      <w:pPr>
        <w:numPr>
          <w:ilvl w:val="1"/>
          <w:numId w:val="35"/>
        </w:numPr>
        <w:rPr>
          <w:b/>
        </w:rPr>
      </w:pPr>
      <w:r>
        <w:rPr>
          <w:b/>
        </w:rPr>
        <w:t xml:space="preserve">Homework </w:t>
      </w:r>
    </w:p>
    <w:p w14:paraId="6B882DED" w14:textId="3BD215D1" w:rsidR="00B445AB" w:rsidRDefault="00B445AB" w:rsidP="00B445AB">
      <w:pPr>
        <w:numPr>
          <w:ilvl w:val="1"/>
          <w:numId w:val="35"/>
        </w:numPr>
        <w:rPr>
          <w:b/>
        </w:rPr>
      </w:pPr>
      <w:r>
        <w:rPr>
          <w:b/>
        </w:rPr>
        <w:t>Class Assignments</w:t>
      </w:r>
    </w:p>
    <w:p w14:paraId="059BB936" w14:textId="77777777" w:rsidR="00CB55F2" w:rsidRPr="00B445AB" w:rsidRDefault="00CB55F2" w:rsidP="00CB55F2">
      <w:pPr>
        <w:ind w:left="1440"/>
        <w:rPr>
          <w:b/>
        </w:rPr>
      </w:pPr>
    </w:p>
    <w:p w14:paraId="35828BD6" w14:textId="12CDC79F" w:rsidR="006A2E5B" w:rsidRPr="00E33FCC" w:rsidRDefault="006A2E5B" w:rsidP="006A2E5B">
      <w:pPr>
        <w:rPr>
          <w:b/>
        </w:rPr>
      </w:pPr>
      <w:r>
        <w:rPr>
          <w:b/>
        </w:rPr>
        <w:t xml:space="preserve">Course </w:t>
      </w:r>
      <w:r w:rsidR="00FE75A1">
        <w:rPr>
          <w:b/>
        </w:rPr>
        <w:t>Outlin</w:t>
      </w:r>
      <w:r w:rsidR="00A163B6">
        <w:rPr>
          <w:b/>
        </w:rPr>
        <w:t>e: (</w:t>
      </w:r>
      <w:r w:rsidR="00A163B6">
        <w:rPr>
          <w:rFonts w:ascii="Segoe UI Emoji" w:eastAsia="Segoe UI Emoji" w:hAnsi="Segoe UI Emoji" w:cs="Segoe UI Emoji"/>
          <w:b/>
        </w:rPr>
        <w:t>Subject to chan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47"/>
        <w:gridCol w:w="7303"/>
      </w:tblGrid>
      <w:tr w:rsidR="006A2E5B" w14:paraId="4DB53723" w14:textId="77777777" w:rsidTr="007359DD">
        <w:tc>
          <w:tcPr>
            <w:tcW w:w="2047" w:type="dxa"/>
          </w:tcPr>
          <w:p w14:paraId="6C3B64F6" w14:textId="5B77D3B1" w:rsidR="006A2E5B" w:rsidRPr="006A2E5B" w:rsidRDefault="00DD71D6" w:rsidP="006A2E5B">
            <w:pPr>
              <w:jc w:val="center"/>
              <w:rPr>
                <w:b/>
              </w:rPr>
            </w:pPr>
            <w:bookmarkStart w:id="0" w:name="_Hlk174039391"/>
            <w:r>
              <w:rPr>
                <w:b/>
              </w:rPr>
              <w:t xml:space="preserve">Sem1- </w:t>
            </w:r>
            <w:r w:rsidR="006A2E5B" w:rsidRPr="006A2E5B">
              <w:rPr>
                <w:b/>
              </w:rPr>
              <w:t>Week</w:t>
            </w:r>
          </w:p>
        </w:tc>
        <w:tc>
          <w:tcPr>
            <w:tcW w:w="7303" w:type="dxa"/>
          </w:tcPr>
          <w:p w14:paraId="3D9D1180" w14:textId="79BB0511" w:rsidR="006A2E5B" w:rsidRPr="006A2E5B" w:rsidRDefault="006263FC" w:rsidP="006A2E5B">
            <w:pPr>
              <w:jc w:val="center"/>
              <w:rPr>
                <w:b/>
              </w:rPr>
            </w:pPr>
            <w:r>
              <w:rPr>
                <w:b/>
              </w:rPr>
              <w:t>Psychology</w:t>
            </w:r>
            <w:r w:rsidRPr="006A2E5B">
              <w:rPr>
                <w:b/>
              </w:rPr>
              <w:t xml:space="preserve"> Topic</w:t>
            </w:r>
            <w:r>
              <w:rPr>
                <w:b/>
              </w:rPr>
              <w:t>s</w:t>
            </w:r>
          </w:p>
        </w:tc>
      </w:tr>
      <w:tr w:rsidR="006A2E5B" w14:paraId="463FC32A" w14:textId="77777777" w:rsidTr="007359DD">
        <w:tc>
          <w:tcPr>
            <w:tcW w:w="2047" w:type="dxa"/>
          </w:tcPr>
          <w:p w14:paraId="3C11192D" w14:textId="4AB0F1E7" w:rsidR="006A2E5B" w:rsidRDefault="006A2E5B" w:rsidP="006A2E5B">
            <w:pPr>
              <w:jc w:val="center"/>
            </w:pPr>
            <w:r>
              <w:t>Week</w:t>
            </w:r>
            <w:r w:rsidR="007359DD">
              <w:t xml:space="preserve"> 1-2</w:t>
            </w:r>
          </w:p>
        </w:tc>
        <w:tc>
          <w:tcPr>
            <w:tcW w:w="7303" w:type="dxa"/>
          </w:tcPr>
          <w:p w14:paraId="76FF968E" w14:textId="28DAEDEA" w:rsidR="006A2E5B" w:rsidRDefault="00B445AB" w:rsidP="00DA6984">
            <w:r>
              <w:t>Class Introduction and Ice Breakers</w:t>
            </w:r>
          </w:p>
        </w:tc>
      </w:tr>
      <w:tr w:rsidR="006A2E5B" w14:paraId="1200F174" w14:textId="77777777" w:rsidTr="007359DD">
        <w:tc>
          <w:tcPr>
            <w:tcW w:w="2047" w:type="dxa"/>
          </w:tcPr>
          <w:p w14:paraId="172F0C95" w14:textId="47D05AF3" w:rsidR="006A2E5B" w:rsidRDefault="006A2E5B" w:rsidP="003E62A0">
            <w:pPr>
              <w:jc w:val="center"/>
            </w:pPr>
            <w:r>
              <w:t xml:space="preserve">Week </w:t>
            </w:r>
            <w:r w:rsidR="007359DD">
              <w:t>3-4</w:t>
            </w:r>
          </w:p>
        </w:tc>
        <w:tc>
          <w:tcPr>
            <w:tcW w:w="7303" w:type="dxa"/>
          </w:tcPr>
          <w:p w14:paraId="0302804E" w14:textId="02988CDB" w:rsidR="006A2E5B" w:rsidRDefault="001F1BCF" w:rsidP="00DA6984">
            <w:r>
              <w:t>Unit 1: History, Perspectives and Research Methods</w:t>
            </w:r>
          </w:p>
        </w:tc>
      </w:tr>
      <w:tr w:rsidR="006A2E5B" w14:paraId="424FABDD" w14:textId="77777777" w:rsidTr="007359DD">
        <w:tc>
          <w:tcPr>
            <w:tcW w:w="2047" w:type="dxa"/>
          </w:tcPr>
          <w:p w14:paraId="493B9CB3" w14:textId="31CE9350" w:rsidR="006A2E5B" w:rsidRDefault="006A2E5B" w:rsidP="003E62A0">
            <w:pPr>
              <w:jc w:val="center"/>
            </w:pPr>
            <w:r>
              <w:t>Week</w:t>
            </w:r>
            <w:r w:rsidR="007359DD">
              <w:t xml:space="preserve"> 5-6</w:t>
            </w:r>
          </w:p>
        </w:tc>
        <w:tc>
          <w:tcPr>
            <w:tcW w:w="7303" w:type="dxa"/>
          </w:tcPr>
          <w:p w14:paraId="0EF75A4B" w14:textId="3B9017AE" w:rsidR="006A2E5B" w:rsidRDefault="001F1BCF" w:rsidP="00394725">
            <w:r>
              <w:t>Unit 2: Development and Cognition</w:t>
            </w:r>
          </w:p>
        </w:tc>
      </w:tr>
      <w:tr w:rsidR="006A2E5B" w14:paraId="35B529F4" w14:textId="77777777" w:rsidTr="007359DD">
        <w:tc>
          <w:tcPr>
            <w:tcW w:w="2047" w:type="dxa"/>
          </w:tcPr>
          <w:p w14:paraId="0581151B" w14:textId="7914381F" w:rsidR="006A2E5B" w:rsidRDefault="006A2E5B" w:rsidP="003E62A0">
            <w:pPr>
              <w:jc w:val="center"/>
            </w:pPr>
            <w:r>
              <w:t xml:space="preserve">Week </w:t>
            </w:r>
            <w:r w:rsidR="007359DD">
              <w:t>7-8</w:t>
            </w:r>
          </w:p>
        </w:tc>
        <w:tc>
          <w:tcPr>
            <w:tcW w:w="7303" w:type="dxa"/>
          </w:tcPr>
          <w:p w14:paraId="44135BCA" w14:textId="47302E44" w:rsidR="006A2E5B" w:rsidRDefault="001F1BCF" w:rsidP="00394725">
            <w:r>
              <w:t>Unit 3: Biopsychology</w:t>
            </w:r>
          </w:p>
        </w:tc>
      </w:tr>
      <w:tr w:rsidR="006A2E5B" w14:paraId="77D0CF28" w14:textId="77777777" w:rsidTr="007359DD">
        <w:tc>
          <w:tcPr>
            <w:tcW w:w="2047" w:type="dxa"/>
          </w:tcPr>
          <w:p w14:paraId="021739C1" w14:textId="6A6166B6" w:rsidR="006A2E5B" w:rsidRDefault="006A2E5B" w:rsidP="003E62A0">
            <w:pPr>
              <w:jc w:val="center"/>
            </w:pPr>
            <w:r>
              <w:t xml:space="preserve">Week </w:t>
            </w:r>
            <w:r w:rsidR="007359DD">
              <w:t>9-10</w:t>
            </w:r>
          </w:p>
        </w:tc>
        <w:tc>
          <w:tcPr>
            <w:tcW w:w="7303" w:type="dxa"/>
          </w:tcPr>
          <w:p w14:paraId="500F58DC" w14:textId="0BEB8910" w:rsidR="006A2E5B" w:rsidRPr="00353B60" w:rsidRDefault="001F1BCF" w:rsidP="00394725">
            <w:r>
              <w:t>Unit 4: Learning and Memory</w:t>
            </w:r>
          </w:p>
        </w:tc>
      </w:tr>
      <w:tr w:rsidR="006A2E5B" w14:paraId="6684EF4F" w14:textId="77777777" w:rsidTr="007359DD">
        <w:tc>
          <w:tcPr>
            <w:tcW w:w="2047" w:type="dxa"/>
          </w:tcPr>
          <w:p w14:paraId="20A81D35" w14:textId="6184F318" w:rsidR="006A2E5B" w:rsidRDefault="006A2E5B" w:rsidP="003E62A0">
            <w:pPr>
              <w:jc w:val="center"/>
            </w:pPr>
            <w:r>
              <w:t xml:space="preserve">Week </w:t>
            </w:r>
            <w:r w:rsidR="007359DD">
              <w:t>11-12</w:t>
            </w:r>
          </w:p>
        </w:tc>
        <w:tc>
          <w:tcPr>
            <w:tcW w:w="7303" w:type="dxa"/>
          </w:tcPr>
          <w:p w14:paraId="6C752E7A" w14:textId="5A8F5C18" w:rsidR="006A2E5B" w:rsidRPr="00ED25F0" w:rsidRDefault="001F1BCF" w:rsidP="00394725">
            <w:r>
              <w:t>Unit 5:</w:t>
            </w:r>
            <w:r w:rsidR="007359DD">
              <w:t xml:space="preserve"> Social Psychology</w:t>
            </w:r>
          </w:p>
        </w:tc>
      </w:tr>
      <w:tr w:rsidR="006A2E5B" w14:paraId="308D4B0F" w14:textId="77777777" w:rsidTr="007359DD">
        <w:tc>
          <w:tcPr>
            <w:tcW w:w="2047" w:type="dxa"/>
          </w:tcPr>
          <w:p w14:paraId="14DDA69C" w14:textId="0325AAF2" w:rsidR="006A2E5B" w:rsidRDefault="006A2E5B" w:rsidP="003E62A0">
            <w:pPr>
              <w:jc w:val="center"/>
            </w:pPr>
            <w:r>
              <w:t xml:space="preserve">Week </w:t>
            </w:r>
            <w:r w:rsidR="007359DD">
              <w:t>13-14</w:t>
            </w:r>
          </w:p>
        </w:tc>
        <w:tc>
          <w:tcPr>
            <w:tcW w:w="7303" w:type="dxa"/>
          </w:tcPr>
          <w:p w14:paraId="164D5A48" w14:textId="02CD7006" w:rsidR="006A2E5B" w:rsidRPr="00ED25F0" w:rsidRDefault="001F1BCF" w:rsidP="00394725">
            <w:r>
              <w:t>Unit 6</w:t>
            </w:r>
            <w:r w:rsidR="007359DD">
              <w:t>: Personality and Psychoanalysis</w:t>
            </w:r>
          </w:p>
        </w:tc>
      </w:tr>
      <w:tr w:rsidR="00B445AB" w14:paraId="27C663FA" w14:textId="77777777" w:rsidTr="007359DD">
        <w:trPr>
          <w:trHeight w:val="215"/>
        </w:trPr>
        <w:tc>
          <w:tcPr>
            <w:tcW w:w="2047" w:type="dxa"/>
          </w:tcPr>
          <w:p w14:paraId="37853C31" w14:textId="378EE776" w:rsidR="00B445AB" w:rsidRDefault="00BD2BB5" w:rsidP="003E62A0">
            <w:pPr>
              <w:jc w:val="center"/>
            </w:pPr>
            <w:r>
              <w:t xml:space="preserve">Week </w:t>
            </w:r>
            <w:r w:rsidR="007359DD">
              <w:t>15-16</w:t>
            </w:r>
          </w:p>
        </w:tc>
        <w:tc>
          <w:tcPr>
            <w:tcW w:w="7303" w:type="dxa"/>
          </w:tcPr>
          <w:p w14:paraId="0D62F10E" w14:textId="7819D64F" w:rsidR="00B445AB" w:rsidRPr="00353B60" w:rsidRDefault="001F1BCF" w:rsidP="00193960">
            <w:r>
              <w:t>Unit 7:</w:t>
            </w:r>
            <w:r w:rsidR="007359DD">
              <w:t xml:space="preserve"> Abnormal Behavior and Treatment</w:t>
            </w:r>
          </w:p>
        </w:tc>
      </w:tr>
      <w:bookmarkEnd w:id="0"/>
      <w:tr w:rsidR="00DD71D6" w:rsidRPr="006A2E5B" w14:paraId="59FD37A6" w14:textId="77777777" w:rsidTr="00DD71D6">
        <w:trPr>
          <w:trHeight w:val="215"/>
        </w:trPr>
        <w:tc>
          <w:tcPr>
            <w:tcW w:w="2047" w:type="dxa"/>
            <w:tcBorders>
              <w:top w:val="single" w:sz="4" w:space="0" w:color="000000"/>
              <w:left w:val="single" w:sz="4" w:space="0" w:color="000000"/>
              <w:bottom w:val="single" w:sz="4" w:space="0" w:color="000000"/>
              <w:right w:val="single" w:sz="4" w:space="0" w:color="000000"/>
            </w:tcBorders>
          </w:tcPr>
          <w:p w14:paraId="7E0A0712" w14:textId="2F8CD971" w:rsidR="00DD71D6" w:rsidRPr="00DD71D6" w:rsidRDefault="00DD71D6" w:rsidP="00083873">
            <w:pPr>
              <w:jc w:val="center"/>
              <w:rPr>
                <w:b/>
                <w:bCs/>
              </w:rPr>
            </w:pPr>
            <w:r w:rsidRPr="00DD71D6">
              <w:rPr>
                <w:b/>
                <w:bCs/>
              </w:rPr>
              <w:t>Sem2- Week</w:t>
            </w:r>
          </w:p>
        </w:tc>
        <w:tc>
          <w:tcPr>
            <w:tcW w:w="7303" w:type="dxa"/>
            <w:tcBorders>
              <w:top w:val="single" w:sz="4" w:space="0" w:color="000000"/>
              <w:left w:val="single" w:sz="4" w:space="0" w:color="000000"/>
              <w:bottom w:val="single" w:sz="4" w:space="0" w:color="000000"/>
              <w:right w:val="single" w:sz="4" w:space="0" w:color="000000"/>
            </w:tcBorders>
          </w:tcPr>
          <w:p w14:paraId="61BE3B7E" w14:textId="16BE5045" w:rsidR="00DD71D6" w:rsidRPr="00DD71D6" w:rsidRDefault="00DD71D6" w:rsidP="00DD71D6">
            <w:pPr>
              <w:jc w:val="center"/>
              <w:rPr>
                <w:b/>
                <w:bCs/>
              </w:rPr>
            </w:pPr>
            <w:r w:rsidRPr="00DD71D6">
              <w:rPr>
                <w:b/>
                <w:bCs/>
              </w:rPr>
              <w:t>Sociology Topic</w:t>
            </w:r>
            <w:r w:rsidR="006263FC">
              <w:rPr>
                <w:b/>
                <w:bCs/>
              </w:rPr>
              <w:t>s</w:t>
            </w:r>
          </w:p>
        </w:tc>
      </w:tr>
      <w:tr w:rsidR="00DD71D6" w14:paraId="1AAF3BF3" w14:textId="77777777" w:rsidTr="00DD71D6">
        <w:trPr>
          <w:trHeight w:val="215"/>
        </w:trPr>
        <w:tc>
          <w:tcPr>
            <w:tcW w:w="2047" w:type="dxa"/>
            <w:tcBorders>
              <w:top w:val="single" w:sz="4" w:space="0" w:color="000000"/>
              <w:left w:val="single" w:sz="4" w:space="0" w:color="000000"/>
              <w:bottom w:val="single" w:sz="4" w:space="0" w:color="000000"/>
              <w:right w:val="single" w:sz="4" w:space="0" w:color="000000"/>
            </w:tcBorders>
          </w:tcPr>
          <w:p w14:paraId="624CC434" w14:textId="7775C3E6" w:rsidR="00DD71D6" w:rsidRDefault="00DD71D6" w:rsidP="00083873">
            <w:pPr>
              <w:jc w:val="center"/>
            </w:pPr>
            <w:r>
              <w:t>Week 1</w:t>
            </w:r>
          </w:p>
        </w:tc>
        <w:tc>
          <w:tcPr>
            <w:tcW w:w="7303" w:type="dxa"/>
            <w:tcBorders>
              <w:top w:val="single" w:sz="4" w:space="0" w:color="000000"/>
              <w:left w:val="single" w:sz="4" w:space="0" w:color="000000"/>
              <w:bottom w:val="single" w:sz="4" w:space="0" w:color="000000"/>
              <w:right w:val="single" w:sz="4" w:space="0" w:color="000000"/>
            </w:tcBorders>
          </w:tcPr>
          <w:p w14:paraId="360FE41F" w14:textId="72A5DB44" w:rsidR="00DD71D6" w:rsidRDefault="003D10CF" w:rsidP="00083873">
            <w:r>
              <w:t>Revisiting Expectations and Intro to Sociology</w:t>
            </w:r>
          </w:p>
        </w:tc>
      </w:tr>
      <w:tr w:rsidR="00DD71D6" w14:paraId="0FD75C75" w14:textId="77777777" w:rsidTr="00DD71D6">
        <w:trPr>
          <w:trHeight w:val="215"/>
        </w:trPr>
        <w:tc>
          <w:tcPr>
            <w:tcW w:w="2047" w:type="dxa"/>
            <w:tcBorders>
              <w:top w:val="single" w:sz="4" w:space="0" w:color="000000"/>
              <w:left w:val="single" w:sz="4" w:space="0" w:color="000000"/>
              <w:bottom w:val="single" w:sz="4" w:space="0" w:color="000000"/>
              <w:right w:val="single" w:sz="4" w:space="0" w:color="000000"/>
            </w:tcBorders>
          </w:tcPr>
          <w:p w14:paraId="4F9BA614" w14:textId="032F507A" w:rsidR="00DD71D6" w:rsidRDefault="00DD71D6" w:rsidP="00083873">
            <w:pPr>
              <w:jc w:val="center"/>
            </w:pPr>
            <w:r>
              <w:t xml:space="preserve">Week </w:t>
            </w:r>
            <w:r w:rsidR="006263FC">
              <w:t>2-4</w:t>
            </w:r>
          </w:p>
        </w:tc>
        <w:tc>
          <w:tcPr>
            <w:tcW w:w="7303" w:type="dxa"/>
            <w:tcBorders>
              <w:top w:val="single" w:sz="4" w:space="0" w:color="000000"/>
              <w:left w:val="single" w:sz="4" w:space="0" w:color="000000"/>
              <w:bottom w:val="single" w:sz="4" w:space="0" w:color="000000"/>
              <w:right w:val="single" w:sz="4" w:space="0" w:color="000000"/>
            </w:tcBorders>
          </w:tcPr>
          <w:p w14:paraId="213F2E13" w14:textId="730206A5" w:rsidR="00DD71D6" w:rsidRDefault="00DD71D6" w:rsidP="00083873">
            <w:r>
              <w:t>Unit 1: Foundation of Sociology</w:t>
            </w:r>
          </w:p>
        </w:tc>
      </w:tr>
      <w:tr w:rsidR="00DD71D6" w14:paraId="0EED5610" w14:textId="77777777" w:rsidTr="00DD71D6">
        <w:trPr>
          <w:trHeight w:val="215"/>
        </w:trPr>
        <w:tc>
          <w:tcPr>
            <w:tcW w:w="2047" w:type="dxa"/>
            <w:tcBorders>
              <w:top w:val="single" w:sz="4" w:space="0" w:color="000000"/>
              <w:left w:val="single" w:sz="4" w:space="0" w:color="000000"/>
              <w:bottom w:val="single" w:sz="4" w:space="0" w:color="000000"/>
              <w:right w:val="single" w:sz="4" w:space="0" w:color="000000"/>
            </w:tcBorders>
          </w:tcPr>
          <w:p w14:paraId="5402A7E7" w14:textId="6887810E" w:rsidR="00DD71D6" w:rsidRDefault="00DD71D6" w:rsidP="00083873">
            <w:pPr>
              <w:jc w:val="center"/>
            </w:pPr>
            <w:r>
              <w:t>Week</w:t>
            </w:r>
            <w:r w:rsidR="006263FC">
              <w:t xml:space="preserve"> 5-7</w:t>
            </w:r>
          </w:p>
        </w:tc>
        <w:tc>
          <w:tcPr>
            <w:tcW w:w="7303" w:type="dxa"/>
            <w:tcBorders>
              <w:top w:val="single" w:sz="4" w:space="0" w:color="000000"/>
              <w:left w:val="single" w:sz="4" w:space="0" w:color="000000"/>
              <w:bottom w:val="single" w:sz="4" w:space="0" w:color="000000"/>
              <w:right w:val="single" w:sz="4" w:space="0" w:color="000000"/>
            </w:tcBorders>
          </w:tcPr>
          <w:p w14:paraId="04F039FD" w14:textId="56E03946" w:rsidR="00DD71D6" w:rsidRDefault="00DD71D6" w:rsidP="00083873">
            <w:r>
              <w:t>Unit 2: Socialization</w:t>
            </w:r>
          </w:p>
        </w:tc>
      </w:tr>
      <w:tr w:rsidR="00DD71D6" w14:paraId="36618978" w14:textId="77777777" w:rsidTr="00DD71D6">
        <w:trPr>
          <w:trHeight w:val="215"/>
        </w:trPr>
        <w:tc>
          <w:tcPr>
            <w:tcW w:w="2047" w:type="dxa"/>
            <w:tcBorders>
              <w:top w:val="single" w:sz="4" w:space="0" w:color="000000"/>
              <w:left w:val="single" w:sz="4" w:space="0" w:color="000000"/>
              <w:bottom w:val="single" w:sz="4" w:space="0" w:color="000000"/>
              <w:right w:val="single" w:sz="4" w:space="0" w:color="000000"/>
            </w:tcBorders>
          </w:tcPr>
          <w:p w14:paraId="420B4B4D" w14:textId="1301B85A" w:rsidR="00DD71D6" w:rsidRDefault="00DD71D6" w:rsidP="00083873">
            <w:pPr>
              <w:jc w:val="center"/>
            </w:pPr>
            <w:r>
              <w:t>Week</w:t>
            </w:r>
            <w:r w:rsidR="006263FC">
              <w:t xml:space="preserve"> 8-10</w:t>
            </w:r>
          </w:p>
        </w:tc>
        <w:tc>
          <w:tcPr>
            <w:tcW w:w="7303" w:type="dxa"/>
            <w:tcBorders>
              <w:top w:val="single" w:sz="4" w:space="0" w:color="000000"/>
              <w:left w:val="single" w:sz="4" w:space="0" w:color="000000"/>
              <w:bottom w:val="single" w:sz="4" w:space="0" w:color="000000"/>
              <w:right w:val="single" w:sz="4" w:space="0" w:color="000000"/>
            </w:tcBorders>
          </w:tcPr>
          <w:p w14:paraId="4654983F" w14:textId="6959EEB5" w:rsidR="00DD71D6" w:rsidRDefault="00DD71D6" w:rsidP="00083873">
            <w:r>
              <w:t>Unit 3: Stratification in Society</w:t>
            </w:r>
          </w:p>
        </w:tc>
      </w:tr>
      <w:tr w:rsidR="00DD71D6" w:rsidRPr="00353B60" w14:paraId="34584B7C" w14:textId="77777777" w:rsidTr="00DD71D6">
        <w:trPr>
          <w:trHeight w:val="215"/>
        </w:trPr>
        <w:tc>
          <w:tcPr>
            <w:tcW w:w="2047" w:type="dxa"/>
            <w:tcBorders>
              <w:top w:val="single" w:sz="4" w:space="0" w:color="000000"/>
              <w:left w:val="single" w:sz="4" w:space="0" w:color="000000"/>
              <w:bottom w:val="single" w:sz="4" w:space="0" w:color="000000"/>
              <w:right w:val="single" w:sz="4" w:space="0" w:color="000000"/>
            </w:tcBorders>
          </w:tcPr>
          <w:p w14:paraId="56E39F9A" w14:textId="33AA897D" w:rsidR="00DD71D6" w:rsidRDefault="00DD71D6" w:rsidP="00083873">
            <w:pPr>
              <w:jc w:val="center"/>
            </w:pPr>
            <w:r>
              <w:t>Week</w:t>
            </w:r>
            <w:r w:rsidR="006263FC">
              <w:t xml:space="preserve"> 11-13</w:t>
            </w:r>
          </w:p>
        </w:tc>
        <w:tc>
          <w:tcPr>
            <w:tcW w:w="7303" w:type="dxa"/>
            <w:tcBorders>
              <w:top w:val="single" w:sz="4" w:space="0" w:color="000000"/>
              <w:left w:val="single" w:sz="4" w:space="0" w:color="000000"/>
              <w:bottom w:val="single" w:sz="4" w:space="0" w:color="000000"/>
              <w:right w:val="single" w:sz="4" w:space="0" w:color="000000"/>
            </w:tcBorders>
          </w:tcPr>
          <w:p w14:paraId="756EBD12" w14:textId="4D149184" w:rsidR="00DD71D6" w:rsidRPr="00353B60" w:rsidRDefault="00DD71D6" w:rsidP="00083873">
            <w:r>
              <w:t>Unit 4: Social Institutions</w:t>
            </w:r>
          </w:p>
        </w:tc>
      </w:tr>
      <w:tr w:rsidR="00DD71D6" w:rsidRPr="00ED25F0" w14:paraId="7A0A4E17" w14:textId="77777777" w:rsidTr="00DD71D6">
        <w:trPr>
          <w:trHeight w:val="215"/>
        </w:trPr>
        <w:tc>
          <w:tcPr>
            <w:tcW w:w="2047" w:type="dxa"/>
            <w:tcBorders>
              <w:top w:val="single" w:sz="4" w:space="0" w:color="000000"/>
              <w:left w:val="single" w:sz="4" w:space="0" w:color="000000"/>
              <w:bottom w:val="single" w:sz="4" w:space="0" w:color="000000"/>
              <w:right w:val="single" w:sz="4" w:space="0" w:color="000000"/>
            </w:tcBorders>
          </w:tcPr>
          <w:p w14:paraId="3A5495E9" w14:textId="571113B1" w:rsidR="00DD71D6" w:rsidRDefault="00DD71D6" w:rsidP="00083873">
            <w:pPr>
              <w:jc w:val="center"/>
            </w:pPr>
            <w:r>
              <w:t>Week</w:t>
            </w:r>
            <w:r w:rsidR="006263FC">
              <w:t xml:space="preserve"> 14-17</w:t>
            </w:r>
            <w:r>
              <w:t xml:space="preserve"> </w:t>
            </w:r>
          </w:p>
        </w:tc>
        <w:tc>
          <w:tcPr>
            <w:tcW w:w="7303" w:type="dxa"/>
            <w:tcBorders>
              <w:top w:val="single" w:sz="4" w:space="0" w:color="000000"/>
              <w:left w:val="single" w:sz="4" w:space="0" w:color="000000"/>
              <w:bottom w:val="single" w:sz="4" w:space="0" w:color="000000"/>
              <w:right w:val="single" w:sz="4" w:space="0" w:color="000000"/>
            </w:tcBorders>
          </w:tcPr>
          <w:p w14:paraId="5A07D885" w14:textId="689438A4" w:rsidR="00DD71D6" w:rsidRPr="00ED25F0" w:rsidRDefault="00DD71D6" w:rsidP="00083873">
            <w:r>
              <w:t>Unit 5: Social Organization</w:t>
            </w:r>
          </w:p>
        </w:tc>
      </w:tr>
    </w:tbl>
    <w:p w14:paraId="3387ADA8" w14:textId="2DCB8B1A" w:rsidR="002A6553" w:rsidRDefault="002A6553" w:rsidP="001739EE"/>
    <w:sectPr w:rsidR="002A6553" w:rsidSect="00C712C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11EDF" w14:textId="77777777" w:rsidR="003401E0" w:rsidRDefault="003401E0">
      <w:r>
        <w:separator/>
      </w:r>
    </w:p>
  </w:endnote>
  <w:endnote w:type="continuationSeparator" w:id="0">
    <w:p w14:paraId="2DE67897" w14:textId="77777777" w:rsidR="003401E0" w:rsidRDefault="0034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B0EF0" w14:textId="77777777" w:rsidR="003401E0" w:rsidRDefault="003401E0">
      <w:r>
        <w:separator/>
      </w:r>
    </w:p>
  </w:footnote>
  <w:footnote w:type="continuationSeparator" w:id="0">
    <w:p w14:paraId="1411575F" w14:textId="77777777" w:rsidR="003401E0" w:rsidRDefault="003401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BA0D2" w14:textId="77777777" w:rsidR="00057A9E" w:rsidRDefault="00057A9E">
    <w:pPr>
      <w:pStyle w:val="Header"/>
      <w:pBdr>
        <w:bottom w:val="thickThinSmallGap" w:sz="24" w:space="1" w:color="622423"/>
      </w:pBdr>
      <w:jc w:val="center"/>
      <w:rPr>
        <w:rFonts w:ascii="Cambria" w:hAnsi="Cambria"/>
        <w:sz w:val="32"/>
        <w:szCs w:val="32"/>
      </w:rPr>
    </w:pPr>
    <w:r>
      <w:rPr>
        <w:rFonts w:ascii="Cambria" w:hAnsi="Cambria"/>
        <w:sz w:val="32"/>
        <w:szCs w:val="32"/>
      </w:rPr>
      <w:t>Course Syllabus</w:t>
    </w:r>
  </w:p>
  <w:p w14:paraId="4C3589E1" w14:textId="77777777" w:rsidR="00057A9E" w:rsidRDefault="00057A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5171"/>
    <w:multiLevelType w:val="hybridMultilevel"/>
    <w:tmpl w:val="2DFC843A"/>
    <w:lvl w:ilvl="0" w:tplc="04090001">
      <w:start w:val="1"/>
      <w:numFmt w:val="bullet"/>
      <w:lvlText w:val=""/>
      <w:lvlJc w:val="left"/>
      <w:pPr>
        <w:ind w:left="701" w:hanging="360"/>
      </w:pPr>
      <w:rPr>
        <w:rFonts w:ascii="Symbol" w:hAnsi="Symbol" w:hint="default"/>
      </w:rPr>
    </w:lvl>
    <w:lvl w:ilvl="1" w:tplc="04090003" w:tentative="1">
      <w:start w:val="1"/>
      <w:numFmt w:val="bullet"/>
      <w:lvlText w:val="o"/>
      <w:lvlJc w:val="left"/>
      <w:pPr>
        <w:ind w:left="1421" w:hanging="360"/>
      </w:pPr>
      <w:rPr>
        <w:rFonts w:ascii="Courier New" w:hAnsi="Courier New" w:cs="Courier New" w:hint="default"/>
      </w:rPr>
    </w:lvl>
    <w:lvl w:ilvl="2" w:tplc="04090005" w:tentative="1">
      <w:start w:val="1"/>
      <w:numFmt w:val="bullet"/>
      <w:lvlText w:val=""/>
      <w:lvlJc w:val="left"/>
      <w:pPr>
        <w:ind w:left="2141" w:hanging="360"/>
      </w:pPr>
      <w:rPr>
        <w:rFonts w:ascii="Wingdings" w:hAnsi="Wingdings" w:hint="default"/>
      </w:rPr>
    </w:lvl>
    <w:lvl w:ilvl="3" w:tplc="04090001" w:tentative="1">
      <w:start w:val="1"/>
      <w:numFmt w:val="bullet"/>
      <w:lvlText w:val=""/>
      <w:lvlJc w:val="left"/>
      <w:pPr>
        <w:ind w:left="2861" w:hanging="360"/>
      </w:pPr>
      <w:rPr>
        <w:rFonts w:ascii="Symbol" w:hAnsi="Symbol" w:hint="default"/>
      </w:rPr>
    </w:lvl>
    <w:lvl w:ilvl="4" w:tplc="04090003" w:tentative="1">
      <w:start w:val="1"/>
      <w:numFmt w:val="bullet"/>
      <w:lvlText w:val="o"/>
      <w:lvlJc w:val="left"/>
      <w:pPr>
        <w:ind w:left="3581" w:hanging="360"/>
      </w:pPr>
      <w:rPr>
        <w:rFonts w:ascii="Courier New" w:hAnsi="Courier New" w:cs="Courier New" w:hint="default"/>
      </w:rPr>
    </w:lvl>
    <w:lvl w:ilvl="5" w:tplc="04090005" w:tentative="1">
      <w:start w:val="1"/>
      <w:numFmt w:val="bullet"/>
      <w:lvlText w:val=""/>
      <w:lvlJc w:val="left"/>
      <w:pPr>
        <w:ind w:left="4301" w:hanging="360"/>
      </w:pPr>
      <w:rPr>
        <w:rFonts w:ascii="Wingdings" w:hAnsi="Wingdings" w:hint="default"/>
      </w:rPr>
    </w:lvl>
    <w:lvl w:ilvl="6" w:tplc="04090001" w:tentative="1">
      <w:start w:val="1"/>
      <w:numFmt w:val="bullet"/>
      <w:lvlText w:val=""/>
      <w:lvlJc w:val="left"/>
      <w:pPr>
        <w:ind w:left="5021" w:hanging="360"/>
      </w:pPr>
      <w:rPr>
        <w:rFonts w:ascii="Symbol" w:hAnsi="Symbol" w:hint="default"/>
      </w:rPr>
    </w:lvl>
    <w:lvl w:ilvl="7" w:tplc="04090003" w:tentative="1">
      <w:start w:val="1"/>
      <w:numFmt w:val="bullet"/>
      <w:lvlText w:val="o"/>
      <w:lvlJc w:val="left"/>
      <w:pPr>
        <w:ind w:left="5741" w:hanging="360"/>
      </w:pPr>
      <w:rPr>
        <w:rFonts w:ascii="Courier New" w:hAnsi="Courier New" w:cs="Courier New" w:hint="default"/>
      </w:rPr>
    </w:lvl>
    <w:lvl w:ilvl="8" w:tplc="04090005" w:tentative="1">
      <w:start w:val="1"/>
      <w:numFmt w:val="bullet"/>
      <w:lvlText w:val=""/>
      <w:lvlJc w:val="left"/>
      <w:pPr>
        <w:ind w:left="6461" w:hanging="360"/>
      </w:pPr>
      <w:rPr>
        <w:rFonts w:ascii="Wingdings" w:hAnsi="Wingdings" w:hint="default"/>
      </w:rPr>
    </w:lvl>
  </w:abstractNum>
  <w:abstractNum w:abstractNumId="1" w15:restartNumberingAfterBreak="0">
    <w:nsid w:val="0A19132D"/>
    <w:multiLevelType w:val="hybridMultilevel"/>
    <w:tmpl w:val="3BE8B952"/>
    <w:lvl w:ilvl="0" w:tplc="8ADC7FEE">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BCE7CED"/>
    <w:multiLevelType w:val="hybridMultilevel"/>
    <w:tmpl w:val="DD048FFC"/>
    <w:lvl w:ilvl="0" w:tplc="3B28D7F2">
      <w:start w:val="1"/>
      <w:numFmt w:val="bullet"/>
      <w:lvlText w:val=""/>
      <w:lvlJc w:val="left"/>
      <w:pPr>
        <w:tabs>
          <w:tab w:val="num" w:pos="202"/>
        </w:tabs>
        <w:ind w:left="202" w:hanging="20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A640EB"/>
    <w:multiLevelType w:val="hybridMultilevel"/>
    <w:tmpl w:val="848C6AB2"/>
    <w:lvl w:ilvl="0" w:tplc="293A0DFC">
      <w:start w:val="1"/>
      <w:numFmt w:val="decimal"/>
      <w:lvlText w:val="%1."/>
      <w:lvlJc w:val="left"/>
      <w:pPr>
        <w:ind w:left="1080" w:hanging="360"/>
      </w:pPr>
      <w:rPr>
        <w:rFonts w:hint="default"/>
        <w:spacing w:val="0"/>
        <w:w w:val="61"/>
        <w:lang w:val="en-US" w:eastAsia="en-US" w:bidi="ar-S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366CDA"/>
    <w:multiLevelType w:val="hybridMultilevel"/>
    <w:tmpl w:val="56601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74006"/>
    <w:multiLevelType w:val="hybridMultilevel"/>
    <w:tmpl w:val="7968F1CA"/>
    <w:lvl w:ilvl="0" w:tplc="BA6E9346">
      <w:start w:val="1"/>
      <w:numFmt w:val="upperLetter"/>
      <w:lvlText w:val="%1."/>
      <w:lvlJc w:val="left"/>
      <w:pPr>
        <w:tabs>
          <w:tab w:val="num" w:pos="1080"/>
        </w:tabs>
        <w:ind w:left="1080" w:hanging="720"/>
      </w:pPr>
      <w:rPr>
        <w:rFonts w:hint="default"/>
        <w:b w:val="0"/>
      </w:rPr>
    </w:lvl>
    <w:lvl w:ilvl="1" w:tplc="722C71FA">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454C15"/>
    <w:multiLevelType w:val="hybridMultilevel"/>
    <w:tmpl w:val="2DC0A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458AF"/>
    <w:multiLevelType w:val="hybridMultilevel"/>
    <w:tmpl w:val="FD3CA2E6"/>
    <w:lvl w:ilvl="0" w:tplc="A678F15C">
      <w:start w:val="1"/>
      <w:numFmt w:val="bullet"/>
      <w:pStyle w:val="CCSSIMbullet"/>
      <w:lvlText w:val=""/>
      <w:lvlJc w:val="left"/>
      <w:pPr>
        <w:tabs>
          <w:tab w:val="num" w:pos="202"/>
        </w:tabs>
        <w:ind w:left="202" w:hanging="202"/>
      </w:pPr>
      <w:rPr>
        <w:rFonts w:ascii="Symbol" w:hAnsi="Symbol" w:hint="default"/>
        <w:color w:val="auto"/>
      </w:rPr>
    </w:lvl>
    <w:lvl w:ilvl="1" w:tplc="0B7285E0">
      <w:start w:val="1"/>
      <w:numFmt w:val="bullet"/>
      <w:lvlText w:val=""/>
      <w:lvlJc w:val="left"/>
      <w:pPr>
        <w:tabs>
          <w:tab w:val="num" w:pos="1397"/>
        </w:tabs>
        <w:ind w:left="1397" w:hanging="317"/>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C33B95"/>
    <w:multiLevelType w:val="hybridMultilevel"/>
    <w:tmpl w:val="FB9E9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50443D3"/>
    <w:multiLevelType w:val="hybridMultilevel"/>
    <w:tmpl w:val="5590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D1496C"/>
    <w:multiLevelType w:val="hybridMultilevel"/>
    <w:tmpl w:val="EC7AB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35A29"/>
    <w:multiLevelType w:val="hybridMultilevel"/>
    <w:tmpl w:val="F5E4B1C6"/>
    <w:lvl w:ilvl="0" w:tplc="021AE252">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6064DBB"/>
    <w:multiLevelType w:val="hybridMultilevel"/>
    <w:tmpl w:val="AB3C9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F10474"/>
    <w:multiLevelType w:val="hybridMultilevel"/>
    <w:tmpl w:val="0CD21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9C78A4"/>
    <w:multiLevelType w:val="hybridMultilevel"/>
    <w:tmpl w:val="C9D8F282"/>
    <w:lvl w:ilvl="0" w:tplc="D9983B6A">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EF74577"/>
    <w:multiLevelType w:val="hybridMultilevel"/>
    <w:tmpl w:val="F9641470"/>
    <w:lvl w:ilvl="0" w:tplc="3ECCA1B4">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0AF2E66"/>
    <w:multiLevelType w:val="hybridMultilevel"/>
    <w:tmpl w:val="FBCA2E54"/>
    <w:lvl w:ilvl="0" w:tplc="B6AA0B1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61797"/>
    <w:multiLevelType w:val="hybridMultilevel"/>
    <w:tmpl w:val="8DF22916"/>
    <w:lvl w:ilvl="0" w:tplc="1032D3CA">
      <w:start w:val="2"/>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58E102C"/>
    <w:multiLevelType w:val="hybridMultilevel"/>
    <w:tmpl w:val="14D812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8860580"/>
    <w:multiLevelType w:val="hybridMultilevel"/>
    <w:tmpl w:val="81BEE5B6"/>
    <w:lvl w:ilvl="0" w:tplc="71BA8B74">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95D3A9B"/>
    <w:multiLevelType w:val="hybridMultilevel"/>
    <w:tmpl w:val="014075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A322039"/>
    <w:multiLevelType w:val="hybridMultilevel"/>
    <w:tmpl w:val="9454BECE"/>
    <w:lvl w:ilvl="0" w:tplc="539C17A6">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BA82691"/>
    <w:multiLevelType w:val="hybridMultilevel"/>
    <w:tmpl w:val="EAD47C4A"/>
    <w:lvl w:ilvl="0" w:tplc="C7CEBF4C">
      <w:start w:val="1"/>
      <w:numFmt w:val="upperLetter"/>
      <w:lvlText w:val="%1."/>
      <w:lvlJc w:val="left"/>
      <w:pPr>
        <w:tabs>
          <w:tab w:val="num" w:pos="720"/>
        </w:tabs>
        <w:ind w:left="720" w:hanging="360"/>
      </w:pPr>
      <w:rPr>
        <w:rFonts w:hint="default"/>
        <w:b w:val="0"/>
      </w:rPr>
    </w:lvl>
    <w:lvl w:ilvl="1" w:tplc="04090019">
      <w:start w:val="1"/>
      <w:numFmt w:val="lowerLetter"/>
      <w:lvlText w:val="%2."/>
      <w:lvlJc w:val="left"/>
      <w:pPr>
        <w:tabs>
          <w:tab w:val="num" w:pos="720"/>
        </w:tabs>
        <w:ind w:left="72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FBA597A"/>
    <w:multiLevelType w:val="hybridMultilevel"/>
    <w:tmpl w:val="D8409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2F65CF5"/>
    <w:multiLevelType w:val="hybridMultilevel"/>
    <w:tmpl w:val="CD34F034"/>
    <w:lvl w:ilvl="0" w:tplc="422012DA">
      <w:start w:val="1"/>
      <w:numFmt w:val="upperLetter"/>
      <w:lvlText w:val="%1."/>
      <w:lvlJc w:val="left"/>
      <w:pPr>
        <w:tabs>
          <w:tab w:val="num" w:pos="1440"/>
        </w:tabs>
        <w:ind w:left="1440" w:hanging="720"/>
      </w:pPr>
      <w:rPr>
        <w:rFonts w:hint="default"/>
      </w:rPr>
    </w:lvl>
    <w:lvl w:ilvl="1" w:tplc="BA9ED3FC">
      <w:start w:val="6"/>
      <w:numFmt w:val="upp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556C548C"/>
    <w:multiLevelType w:val="hybridMultilevel"/>
    <w:tmpl w:val="884C6D08"/>
    <w:lvl w:ilvl="0" w:tplc="293A0DFC">
      <w:start w:val="1"/>
      <w:numFmt w:val="decimal"/>
      <w:lvlText w:val="%1."/>
      <w:lvlJc w:val="left"/>
      <w:pPr>
        <w:ind w:left="460" w:hanging="360"/>
      </w:pPr>
      <w:rPr>
        <w:rFonts w:hint="default"/>
        <w:spacing w:val="0"/>
        <w:w w:val="61"/>
        <w:lang w:val="en-US" w:eastAsia="en-US" w:bidi="ar-SA"/>
      </w:rPr>
    </w:lvl>
    <w:lvl w:ilvl="1" w:tplc="F69A0228">
      <w:numFmt w:val="bullet"/>
      <w:lvlText w:val="•"/>
      <w:lvlJc w:val="left"/>
      <w:pPr>
        <w:ind w:left="848" w:hanging="360"/>
      </w:pPr>
      <w:rPr>
        <w:rFonts w:hint="default"/>
        <w:lang w:val="en-US" w:eastAsia="en-US" w:bidi="ar-SA"/>
      </w:rPr>
    </w:lvl>
    <w:lvl w:ilvl="2" w:tplc="32069A16">
      <w:numFmt w:val="bullet"/>
      <w:lvlText w:val="•"/>
      <w:lvlJc w:val="left"/>
      <w:pPr>
        <w:ind w:left="1236" w:hanging="360"/>
      </w:pPr>
      <w:rPr>
        <w:rFonts w:hint="default"/>
        <w:lang w:val="en-US" w:eastAsia="en-US" w:bidi="ar-SA"/>
      </w:rPr>
    </w:lvl>
    <w:lvl w:ilvl="3" w:tplc="B0D80440">
      <w:numFmt w:val="bullet"/>
      <w:lvlText w:val="•"/>
      <w:lvlJc w:val="left"/>
      <w:pPr>
        <w:ind w:left="1624" w:hanging="360"/>
      </w:pPr>
      <w:rPr>
        <w:rFonts w:hint="default"/>
        <w:lang w:val="en-US" w:eastAsia="en-US" w:bidi="ar-SA"/>
      </w:rPr>
    </w:lvl>
    <w:lvl w:ilvl="4" w:tplc="8B469CA8">
      <w:numFmt w:val="bullet"/>
      <w:lvlText w:val="•"/>
      <w:lvlJc w:val="left"/>
      <w:pPr>
        <w:ind w:left="2012" w:hanging="360"/>
      </w:pPr>
      <w:rPr>
        <w:rFonts w:hint="default"/>
        <w:lang w:val="en-US" w:eastAsia="en-US" w:bidi="ar-SA"/>
      </w:rPr>
    </w:lvl>
    <w:lvl w:ilvl="5" w:tplc="774CFFFA">
      <w:numFmt w:val="bullet"/>
      <w:lvlText w:val="•"/>
      <w:lvlJc w:val="left"/>
      <w:pPr>
        <w:ind w:left="2400" w:hanging="360"/>
      </w:pPr>
      <w:rPr>
        <w:rFonts w:hint="default"/>
        <w:lang w:val="en-US" w:eastAsia="en-US" w:bidi="ar-SA"/>
      </w:rPr>
    </w:lvl>
    <w:lvl w:ilvl="6" w:tplc="DB76B9E8">
      <w:numFmt w:val="bullet"/>
      <w:lvlText w:val="•"/>
      <w:lvlJc w:val="left"/>
      <w:pPr>
        <w:ind w:left="2788" w:hanging="360"/>
      </w:pPr>
      <w:rPr>
        <w:rFonts w:hint="default"/>
        <w:lang w:val="en-US" w:eastAsia="en-US" w:bidi="ar-SA"/>
      </w:rPr>
    </w:lvl>
    <w:lvl w:ilvl="7" w:tplc="AEF0BA40">
      <w:numFmt w:val="bullet"/>
      <w:lvlText w:val="•"/>
      <w:lvlJc w:val="left"/>
      <w:pPr>
        <w:ind w:left="3176" w:hanging="360"/>
      </w:pPr>
      <w:rPr>
        <w:rFonts w:hint="default"/>
        <w:lang w:val="en-US" w:eastAsia="en-US" w:bidi="ar-SA"/>
      </w:rPr>
    </w:lvl>
    <w:lvl w:ilvl="8" w:tplc="C576BA02">
      <w:numFmt w:val="bullet"/>
      <w:lvlText w:val="•"/>
      <w:lvlJc w:val="left"/>
      <w:pPr>
        <w:ind w:left="3564" w:hanging="360"/>
      </w:pPr>
      <w:rPr>
        <w:rFonts w:hint="default"/>
        <w:lang w:val="en-US" w:eastAsia="en-US" w:bidi="ar-SA"/>
      </w:rPr>
    </w:lvl>
  </w:abstractNum>
  <w:abstractNum w:abstractNumId="26" w15:restartNumberingAfterBreak="0">
    <w:nsid w:val="58C83F4E"/>
    <w:multiLevelType w:val="multilevel"/>
    <w:tmpl w:val="9E385DEA"/>
    <w:lvl w:ilvl="0">
      <w:numFmt w:val="decimal"/>
      <w:lvlText w:val="%1"/>
      <w:lvlJc w:val="left"/>
      <w:pPr>
        <w:ind w:left="435" w:hanging="435"/>
      </w:pPr>
      <w:rPr>
        <w:rFonts w:hint="default"/>
      </w:rPr>
    </w:lvl>
    <w:lvl w:ilvl="1">
      <w:start w:val="59"/>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C3A5A7B"/>
    <w:multiLevelType w:val="hybridMultilevel"/>
    <w:tmpl w:val="72C8CCCE"/>
    <w:lvl w:ilvl="0" w:tplc="61E4D832">
      <w:start w:val="6"/>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47073B"/>
    <w:multiLevelType w:val="hybridMultilevel"/>
    <w:tmpl w:val="14F8AB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A5C1647"/>
    <w:multiLevelType w:val="hybridMultilevel"/>
    <w:tmpl w:val="2DC42480"/>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AB64A3"/>
    <w:multiLevelType w:val="hybridMultilevel"/>
    <w:tmpl w:val="3A74FD70"/>
    <w:lvl w:ilvl="0" w:tplc="35DED530">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7A630D4A"/>
    <w:multiLevelType w:val="hybridMultilevel"/>
    <w:tmpl w:val="4BCAF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7D497A"/>
    <w:multiLevelType w:val="hybridMultilevel"/>
    <w:tmpl w:val="62466C8E"/>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5F4AF9"/>
    <w:multiLevelType w:val="hybridMultilevel"/>
    <w:tmpl w:val="E60C0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D03FA6"/>
    <w:multiLevelType w:val="hybridMultilevel"/>
    <w:tmpl w:val="9CBAF786"/>
    <w:lvl w:ilvl="0" w:tplc="8402D21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463694">
    <w:abstractNumId w:val="15"/>
  </w:num>
  <w:num w:numId="2" w16cid:durableId="335766734">
    <w:abstractNumId w:val="21"/>
  </w:num>
  <w:num w:numId="3" w16cid:durableId="274867905">
    <w:abstractNumId w:val="14"/>
  </w:num>
  <w:num w:numId="4" w16cid:durableId="1798840582">
    <w:abstractNumId w:val="19"/>
  </w:num>
  <w:num w:numId="5" w16cid:durableId="305355111">
    <w:abstractNumId w:val="30"/>
  </w:num>
  <w:num w:numId="6" w16cid:durableId="170341454">
    <w:abstractNumId w:val="1"/>
  </w:num>
  <w:num w:numId="7" w16cid:durableId="1125391540">
    <w:abstractNumId w:val="24"/>
  </w:num>
  <w:num w:numId="8" w16cid:durableId="1672173928">
    <w:abstractNumId w:val="27"/>
  </w:num>
  <w:num w:numId="9" w16cid:durableId="1109356334">
    <w:abstractNumId w:val="5"/>
  </w:num>
  <w:num w:numId="10" w16cid:durableId="349533781">
    <w:abstractNumId w:val="11"/>
  </w:num>
  <w:num w:numId="11" w16cid:durableId="1807700534">
    <w:abstractNumId w:val="22"/>
  </w:num>
  <w:num w:numId="12" w16cid:durableId="842476740">
    <w:abstractNumId w:val="17"/>
  </w:num>
  <w:num w:numId="13" w16cid:durableId="345787569">
    <w:abstractNumId w:val="29"/>
  </w:num>
  <w:num w:numId="14" w16cid:durableId="1717729476">
    <w:abstractNumId w:val="34"/>
  </w:num>
  <w:num w:numId="15" w16cid:durableId="1473059994">
    <w:abstractNumId w:val="16"/>
  </w:num>
  <w:num w:numId="16" w16cid:durableId="131753107">
    <w:abstractNumId w:val="31"/>
  </w:num>
  <w:num w:numId="17" w16cid:durableId="814108838">
    <w:abstractNumId w:val="18"/>
  </w:num>
  <w:num w:numId="18" w16cid:durableId="763647574">
    <w:abstractNumId w:val="20"/>
  </w:num>
  <w:num w:numId="19" w16cid:durableId="1960138227">
    <w:abstractNumId w:val="33"/>
  </w:num>
  <w:num w:numId="20" w16cid:durableId="356739675">
    <w:abstractNumId w:val="6"/>
  </w:num>
  <w:num w:numId="21" w16cid:durableId="1983541172">
    <w:abstractNumId w:val="9"/>
  </w:num>
  <w:num w:numId="22" w16cid:durableId="581061642">
    <w:abstractNumId w:val="28"/>
  </w:num>
  <w:num w:numId="23" w16cid:durableId="1805538138">
    <w:abstractNumId w:val="12"/>
  </w:num>
  <w:num w:numId="24" w16cid:durableId="1889299284">
    <w:abstractNumId w:val="23"/>
  </w:num>
  <w:num w:numId="25" w16cid:durableId="1353189115">
    <w:abstractNumId w:val="2"/>
  </w:num>
  <w:num w:numId="26" w16cid:durableId="1778215174">
    <w:abstractNumId w:val="7"/>
  </w:num>
  <w:num w:numId="27" w16cid:durableId="1425881720">
    <w:abstractNumId w:val="0"/>
  </w:num>
  <w:num w:numId="28" w16cid:durableId="1387491309">
    <w:abstractNumId w:val="4"/>
  </w:num>
  <w:num w:numId="29" w16cid:durableId="835611414">
    <w:abstractNumId w:val="26"/>
  </w:num>
  <w:num w:numId="30" w16cid:durableId="18360829">
    <w:abstractNumId w:val="13"/>
  </w:num>
  <w:num w:numId="31" w16cid:durableId="101727038">
    <w:abstractNumId w:val="32"/>
  </w:num>
  <w:num w:numId="32" w16cid:durableId="2008050768">
    <w:abstractNumId w:val="8"/>
  </w:num>
  <w:num w:numId="33" w16cid:durableId="31537581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90243252">
    <w:abstractNumId w:val="6"/>
  </w:num>
  <w:num w:numId="35" w16cid:durableId="1200969767">
    <w:abstractNumId w:val="10"/>
  </w:num>
  <w:num w:numId="36" w16cid:durableId="1811288272">
    <w:abstractNumId w:val="25"/>
  </w:num>
  <w:num w:numId="37" w16cid:durableId="20143819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sjQwtDSyNDEwMTNW0lEKTi0uzszPAykwrAUAyHbPaSwAAAA="/>
  </w:docVars>
  <w:rsids>
    <w:rsidRoot w:val="00D45AC8"/>
    <w:rsid w:val="00002602"/>
    <w:rsid w:val="000029F7"/>
    <w:rsid w:val="00016EE5"/>
    <w:rsid w:val="00026809"/>
    <w:rsid w:val="000328BD"/>
    <w:rsid w:val="0003493A"/>
    <w:rsid w:val="0004141A"/>
    <w:rsid w:val="00057A9E"/>
    <w:rsid w:val="00060BF6"/>
    <w:rsid w:val="00093537"/>
    <w:rsid w:val="000A2667"/>
    <w:rsid w:val="000B5CD8"/>
    <w:rsid w:val="000C03ED"/>
    <w:rsid w:val="000F41F4"/>
    <w:rsid w:val="00121A47"/>
    <w:rsid w:val="001262AF"/>
    <w:rsid w:val="0013640F"/>
    <w:rsid w:val="00164404"/>
    <w:rsid w:val="001739EE"/>
    <w:rsid w:val="00180D64"/>
    <w:rsid w:val="00190466"/>
    <w:rsid w:val="00193960"/>
    <w:rsid w:val="001C4C0A"/>
    <w:rsid w:val="001D5718"/>
    <w:rsid w:val="001D7ECA"/>
    <w:rsid w:val="001F1BCF"/>
    <w:rsid w:val="00204D15"/>
    <w:rsid w:val="00212CEE"/>
    <w:rsid w:val="00213E53"/>
    <w:rsid w:val="00227C23"/>
    <w:rsid w:val="002469E4"/>
    <w:rsid w:val="002606F2"/>
    <w:rsid w:val="00287BCB"/>
    <w:rsid w:val="0029325B"/>
    <w:rsid w:val="00294247"/>
    <w:rsid w:val="00297316"/>
    <w:rsid w:val="002A6553"/>
    <w:rsid w:val="002B4870"/>
    <w:rsid w:val="002C55A4"/>
    <w:rsid w:val="00325D1B"/>
    <w:rsid w:val="0033090F"/>
    <w:rsid w:val="003401E0"/>
    <w:rsid w:val="00340D01"/>
    <w:rsid w:val="00341FBE"/>
    <w:rsid w:val="00344603"/>
    <w:rsid w:val="0035154C"/>
    <w:rsid w:val="00351723"/>
    <w:rsid w:val="00353B60"/>
    <w:rsid w:val="00363E84"/>
    <w:rsid w:val="003650D3"/>
    <w:rsid w:val="0037756D"/>
    <w:rsid w:val="0039268E"/>
    <w:rsid w:val="00394725"/>
    <w:rsid w:val="003A7AE1"/>
    <w:rsid w:val="003B06EC"/>
    <w:rsid w:val="003D10CF"/>
    <w:rsid w:val="003D6D8B"/>
    <w:rsid w:val="003E4C04"/>
    <w:rsid w:val="003E62A0"/>
    <w:rsid w:val="00400EE8"/>
    <w:rsid w:val="00422635"/>
    <w:rsid w:val="004342C7"/>
    <w:rsid w:val="00434BE6"/>
    <w:rsid w:val="0044633A"/>
    <w:rsid w:val="004502D2"/>
    <w:rsid w:val="00462FF1"/>
    <w:rsid w:val="00463100"/>
    <w:rsid w:val="00463B24"/>
    <w:rsid w:val="00491AD9"/>
    <w:rsid w:val="00494DED"/>
    <w:rsid w:val="004B1219"/>
    <w:rsid w:val="004C5E95"/>
    <w:rsid w:val="004E0935"/>
    <w:rsid w:val="004E4E1B"/>
    <w:rsid w:val="004E5547"/>
    <w:rsid w:val="004F62C8"/>
    <w:rsid w:val="00512205"/>
    <w:rsid w:val="0052591C"/>
    <w:rsid w:val="00530FA1"/>
    <w:rsid w:val="00565E74"/>
    <w:rsid w:val="00566274"/>
    <w:rsid w:val="005808D7"/>
    <w:rsid w:val="005A3BCF"/>
    <w:rsid w:val="005C1C55"/>
    <w:rsid w:val="005D1CEF"/>
    <w:rsid w:val="005D4604"/>
    <w:rsid w:val="00600C35"/>
    <w:rsid w:val="0061596F"/>
    <w:rsid w:val="00616778"/>
    <w:rsid w:val="0062591F"/>
    <w:rsid w:val="006263FC"/>
    <w:rsid w:val="00627AF1"/>
    <w:rsid w:val="00627E99"/>
    <w:rsid w:val="006350AE"/>
    <w:rsid w:val="00640860"/>
    <w:rsid w:val="00641805"/>
    <w:rsid w:val="00642A27"/>
    <w:rsid w:val="00650AFA"/>
    <w:rsid w:val="006903F7"/>
    <w:rsid w:val="006A2E5B"/>
    <w:rsid w:val="006A762D"/>
    <w:rsid w:val="006C5527"/>
    <w:rsid w:val="006E5223"/>
    <w:rsid w:val="006F70E4"/>
    <w:rsid w:val="007173B2"/>
    <w:rsid w:val="00726C7A"/>
    <w:rsid w:val="0072764D"/>
    <w:rsid w:val="007334C9"/>
    <w:rsid w:val="007359DD"/>
    <w:rsid w:val="00735F2C"/>
    <w:rsid w:val="00753516"/>
    <w:rsid w:val="0075421F"/>
    <w:rsid w:val="007964F8"/>
    <w:rsid w:val="007A185B"/>
    <w:rsid w:val="007B3D74"/>
    <w:rsid w:val="007E0E1D"/>
    <w:rsid w:val="007E4DD2"/>
    <w:rsid w:val="007F4309"/>
    <w:rsid w:val="00800F33"/>
    <w:rsid w:val="0080550C"/>
    <w:rsid w:val="00807677"/>
    <w:rsid w:val="0081499A"/>
    <w:rsid w:val="00824F4E"/>
    <w:rsid w:val="00834498"/>
    <w:rsid w:val="00837457"/>
    <w:rsid w:val="00841853"/>
    <w:rsid w:val="00842A30"/>
    <w:rsid w:val="0085228F"/>
    <w:rsid w:val="0085757A"/>
    <w:rsid w:val="00866B16"/>
    <w:rsid w:val="00871A5D"/>
    <w:rsid w:val="00877E72"/>
    <w:rsid w:val="008840E7"/>
    <w:rsid w:val="00891C0B"/>
    <w:rsid w:val="008A736F"/>
    <w:rsid w:val="008C4716"/>
    <w:rsid w:val="008C7770"/>
    <w:rsid w:val="008C7D1C"/>
    <w:rsid w:val="008D0A80"/>
    <w:rsid w:val="008E3783"/>
    <w:rsid w:val="00912C91"/>
    <w:rsid w:val="0092362E"/>
    <w:rsid w:val="0093055C"/>
    <w:rsid w:val="00941323"/>
    <w:rsid w:val="009578A4"/>
    <w:rsid w:val="00995BE7"/>
    <w:rsid w:val="00996905"/>
    <w:rsid w:val="009A16AD"/>
    <w:rsid w:val="009A3FD1"/>
    <w:rsid w:val="009A50B6"/>
    <w:rsid w:val="009B45A8"/>
    <w:rsid w:val="009B6CAF"/>
    <w:rsid w:val="009B71DE"/>
    <w:rsid w:val="009C52E6"/>
    <w:rsid w:val="009D2B10"/>
    <w:rsid w:val="009E3B95"/>
    <w:rsid w:val="009F491E"/>
    <w:rsid w:val="00A0269E"/>
    <w:rsid w:val="00A037E1"/>
    <w:rsid w:val="00A101AD"/>
    <w:rsid w:val="00A15058"/>
    <w:rsid w:val="00A163B6"/>
    <w:rsid w:val="00A17E1D"/>
    <w:rsid w:val="00A33666"/>
    <w:rsid w:val="00A5429D"/>
    <w:rsid w:val="00A61C8D"/>
    <w:rsid w:val="00A80B6B"/>
    <w:rsid w:val="00A851BD"/>
    <w:rsid w:val="00AB002F"/>
    <w:rsid w:val="00AB40AD"/>
    <w:rsid w:val="00AB45B0"/>
    <w:rsid w:val="00AC4AE8"/>
    <w:rsid w:val="00AC6BB7"/>
    <w:rsid w:val="00AD6C35"/>
    <w:rsid w:val="00AF45DF"/>
    <w:rsid w:val="00AF7264"/>
    <w:rsid w:val="00B154E7"/>
    <w:rsid w:val="00B20BF8"/>
    <w:rsid w:val="00B2582D"/>
    <w:rsid w:val="00B32A4C"/>
    <w:rsid w:val="00B445AB"/>
    <w:rsid w:val="00B55A73"/>
    <w:rsid w:val="00B829FC"/>
    <w:rsid w:val="00B9766F"/>
    <w:rsid w:val="00BA0FB0"/>
    <w:rsid w:val="00BD2BB5"/>
    <w:rsid w:val="00BE2579"/>
    <w:rsid w:val="00BE408F"/>
    <w:rsid w:val="00BF3EC6"/>
    <w:rsid w:val="00C169F4"/>
    <w:rsid w:val="00C207A8"/>
    <w:rsid w:val="00C2510E"/>
    <w:rsid w:val="00C26E6E"/>
    <w:rsid w:val="00C35FEC"/>
    <w:rsid w:val="00C36BB2"/>
    <w:rsid w:val="00C374DB"/>
    <w:rsid w:val="00C4760D"/>
    <w:rsid w:val="00C61841"/>
    <w:rsid w:val="00C712CA"/>
    <w:rsid w:val="00C80E0C"/>
    <w:rsid w:val="00C8572A"/>
    <w:rsid w:val="00CA7000"/>
    <w:rsid w:val="00CB3F01"/>
    <w:rsid w:val="00CB55F2"/>
    <w:rsid w:val="00CC79CE"/>
    <w:rsid w:val="00CD0C14"/>
    <w:rsid w:val="00CD1806"/>
    <w:rsid w:val="00CD7140"/>
    <w:rsid w:val="00CF03B3"/>
    <w:rsid w:val="00D158E4"/>
    <w:rsid w:val="00D45AC8"/>
    <w:rsid w:val="00D46C50"/>
    <w:rsid w:val="00DA6984"/>
    <w:rsid w:val="00DC1EE5"/>
    <w:rsid w:val="00DD71D6"/>
    <w:rsid w:val="00E13C23"/>
    <w:rsid w:val="00E26785"/>
    <w:rsid w:val="00E33FCC"/>
    <w:rsid w:val="00E364B7"/>
    <w:rsid w:val="00E43889"/>
    <w:rsid w:val="00E44553"/>
    <w:rsid w:val="00E713F5"/>
    <w:rsid w:val="00E8172C"/>
    <w:rsid w:val="00E8275B"/>
    <w:rsid w:val="00ED016D"/>
    <w:rsid w:val="00ED25F0"/>
    <w:rsid w:val="00EF1421"/>
    <w:rsid w:val="00EF3E76"/>
    <w:rsid w:val="00EF59C6"/>
    <w:rsid w:val="00F01356"/>
    <w:rsid w:val="00F41C59"/>
    <w:rsid w:val="00F46FD4"/>
    <w:rsid w:val="00F560E3"/>
    <w:rsid w:val="00F612A0"/>
    <w:rsid w:val="00F750A0"/>
    <w:rsid w:val="00F760FD"/>
    <w:rsid w:val="00F9140A"/>
    <w:rsid w:val="00F959AA"/>
    <w:rsid w:val="00FB2322"/>
    <w:rsid w:val="00FB5D91"/>
    <w:rsid w:val="00FC7427"/>
    <w:rsid w:val="00FD4F1A"/>
    <w:rsid w:val="00FE1C37"/>
    <w:rsid w:val="00FE506A"/>
    <w:rsid w:val="00FE5B94"/>
    <w:rsid w:val="00FE7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F56E5B"/>
  <w15:chartTrackingRefBased/>
  <w15:docId w15:val="{F45A5E01-DB26-4508-8843-2EE6DB4C3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3D6D8B"/>
    <w:pPr>
      <w:keepNext/>
      <w:outlineLvl w:val="0"/>
    </w:pPr>
    <w:rPr>
      <w:b/>
      <w:szCs w:val="20"/>
    </w:rPr>
  </w:style>
  <w:style w:type="paragraph" w:styleId="Heading3">
    <w:name w:val="heading 3"/>
    <w:basedOn w:val="Normal"/>
    <w:next w:val="Normal"/>
    <w:link w:val="Heading3Char"/>
    <w:semiHidden/>
    <w:unhideWhenUsed/>
    <w:qFormat/>
    <w:rsid w:val="0033090F"/>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207A8"/>
    <w:rPr>
      <w:rFonts w:ascii="Tahoma" w:hAnsi="Tahoma" w:cs="Tahoma"/>
      <w:sz w:val="16"/>
      <w:szCs w:val="16"/>
    </w:rPr>
  </w:style>
  <w:style w:type="paragraph" w:styleId="BodyTextIndent">
    <w:name w:val="Body Text Indent"/>
    <w:basedOn w:val="Normal"/>
    <w:rsid w:val="0061596F"/>
    <w:pPr>
      <w:ind w:left="450" w:hanging="450"/>
    </w:pPr>
    <w:rPr>
      <w:rFonts w:ascii="Times" w:hAnsi="Times"/>
      <w:szCs w:val="20"/>
    </w:rPr>
  </w:style>
  <w:style w:type="character" w:styleId="Strong">
    <w:name w:val="Strong"/>
    <w:qFormat/>
    <w:rsid w:val="00180D64"/>
    <w:rPr>
      <w:b/>
      <w:bCs/>
    </w:rPr>
  </w:style>
  <w:style w:type="character" w:styleId="Hyperlink">
    <w:name w:val="Hyperlink"/>
    <w:rsid w:val="00EF1421"/>
    <w:rPr>
      <w:color w:val="0000FF"/>
      <w:u w:val="single"/>
    </w:rPr>
  </w:style>
  <w:style w:type="paragraph" w:styleId="Header">
    <w:name w:val="header"/>
    <w:basedOn w:val="Normal"/>
    <w:link w:val="HeaderChar"/>
    <w:uiPriority w:val="99"/>
    <w:rsid w:val="009C52E6"/>
    <w:pPr>
      <w:tabs>
        <w:tab w:val="center" w:pos="4320"/>
        <w:tab w:val="right" w:pos="8640"/>
      </w:tabs>
    </w:pPr>
  </w:style>
  <w:style w:type="paragraph" w:styleId="Footer">
    <w:name w:val="footer"/>
    <w:basedOn w:val="Normal"/>
    <w:link w:val="FooterChar"/>
    <w:uiPriority w:val="99"/>
    <w:rsid w:val="009C52E6"/>
    <w:pPr>
      <w:tabs>
        <w:tab w:val="center" w:pos="4320"/>
        <w:tab w:val="right" w:pos="8640"/>
      </w:tabs>
    </w:pPr>
  </w:style>
  <w:style w:type="character" w:styleId="PageNumber">
    <w:name w:val="page number"/>
    <w:basedOn w:val="DefaultParagraphFont"/>
    <w:rsid w:val="009C52E6"/>
  </w:style>
  <w:style w:type="character" w:styleId="FollowedHyperlink">
    <w:name w:val="FollowedHyperlink"/>
    <w:rsid w:val="00642A27"/>
    <w:rPr>
      <w:color w:val="800080"/>
      <w:u w:val="single"/>
    </w:rPr>
  </w:style>
  <w:style w:type="character" w:customStyle="1" w:styleId="Heading3Char">
    <w:name w:val="Heading 3 Char"/>
    <w:link w:val="Heading3"/>
    <w:semiHidden/>
    <w:rsid w:val="0033090F"/>
    <w:rPr>
      <w:rFonts w:ascii="Cambria" w:eastAsia="Times New Roman" w:hAnsi="Cambria" w:cs="Times New Roman"/>
      <w:b/>
      <w:bCs/>
      <w:sz w:val="26"/>
      <w:szCs w:val="26"/>
    </w:rPr>
  </w:style>
  <w:style w:type="paragraph" w:styleId="NormalWeb">
    <w:name w:val="Normal (Web)"/>
    <w:basedOn w:val="Normal"/>
    <w:uiPriority w:val="99"/>
    <w:unhideWhenUsed/>
    <w:rsid w:val="0033090F"/>
    <w:pPr>
      <w:spacing w:before="100" w:beforeAutospacing="1" w:after="100" w:afterAutospacing="1"/>
    </w:pPr>
  </w:style>
  <w:style w:type="character" w:styleId="Emphasis">
    <w:name w:val="Emphasis"/>
    <w:uiPriority w:val="20"/>
    <w:qFormat/>
    <w:rsid w:val="0033090F"/>
    <w:rPr>
      <w:i/>
      <w:iCs/>
    </w:rPr>
  </w:style>
  <w:style w:type="character" w:customStyle="1" w:styleId="FooterChar">
    <w:name w:val="Footer Char"/>
    <w:link w:val="Footer"/>
    <w:uiPriority w:val="99"/>
    <w:rsid w:val="006A2E5B"/>
    <w:rPr>
      <w:sz w:val="24"/>
      <w:szCs w:val="24"/>
    </w:rPr>
  </w:style>
  <w:style w:type="table" w:styleId="TableGrid">
    <w:name w:val="Table Grid"/>
    <w:basedOn w:val="TableNormal"/>
    <w:rsid w:val="006A2E5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6A2E5B"/>
    <w:rPr>
      <w:sz w:val="24"/>
      <w:szCs w:val="24"/>
    </w:rPr>
  </w:style>
  <w:style w:type="paragraph" w:customStyle="1" w:styleId="CCSSIMbullet">
    <w:name w:val="CCSS IM bullet"/>
    <w:rsid w:val="00753516"/>
    <w:pPr>
      <w:numPr>
        <w:numId w:val="26"/>
      </w:numPr>
    </w:pPr>
    <w:rPr>
      <w:rFonts w:ascii="Calibri" w:hAnsi="Calibri"/>
    </w:rPr>
  </w:style>
  <w:style w:type="paragraph" w:styleId="BodyText">
    <w:name w:val="Body Text"/>
    <w:basedOn w:val="Normal"/>
    <w:link w:val="BodyTextChar"/>
    <w:rsid w:val="00B445AB"/>
    <w:pPr>
      <w:spacing w:after="120"/>
    </w:pPr>
  </w:style>
  <w:style w:type="character" w:customStyle="1" w:styleId="BodyTextChar">
    <w:name w:val="Body Text Char"/>
    <w:basedOn w:val="DefaultParagraphFont"/>
    <w:link w:val="BodyText"/>
    <w:rsid w:val="00B445AB"/>
    <w:rPr>
      <w:sz w:val="24"/>
      <w:szCs w:val="24"/>
    </w:rPr>
  </w:style>
  <w:style w:type="paragraph" w:styleId="ListParagraph">
    <w:name w:val="List Paragraph"/>
    <w:basedOn w:val="Normal"/>
    <w:uiPriority w:val="1"/>
    <w:qFormat/>
    <w:rsid w:val="00BD2BB5"/>
    <w:pPr>
      <w:widowControl w:val="0"/>
      <w:autoSpaceDE w:val="0"/>
      <w:autoSpaceDN w:val="0"/>
      <w:spacing w:before="63"/>
      <w:ind w:left="459" w:hanging="359"/>
    </w:pPr>
    <w:rPr>
      <w:rFonts w:ascii="Georgia" w:eastAsia="Georgia" w:hAnsi="Georgia" w:cs="Georg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100496">
      <w:bodyDiv w:val="1"/>
      <w:marLeft w:val="0"/>
      <w:marRight w:val="0"/>
      <w:marTop w:val="0"/>
      <w:marBottom w:val="0"/>
      <w:divBdr>
        <w:top w:val="none" w:sz="0" w:space="0" w:color="auto"/>
        <w:left w:val="none" w:sz="0" w:space="0" w:color="auto"/>
        <w:bottom w:val="none" w:sz="0" w:space="0" w:color="auto"/>
        <w:right w:val="none" w:sz="0" w:space="0" w:color="auto"/>
      </w:divBdr>
    </w:div>
    <w:div w:id="900554318">
      <w:bodyDiv w:val="1"/>
      <w:marLeft w:val="0"/>
      <w:marRight w:val="0"/>
      <w:marTop w:val="0"/>
      <w:marBottom w:val="0"/>
      <w:divBdr>
        <w:top w:val="none" w:sz="0" w:space="0" w:color="auto"/>
        <w:left w:val="none" w:sz="0" w:space="0" w:color="auto"/>
        <w:bottom w:val="none" w:sz="0" w:space="0" w:color="auto"/>
        <w:right w:val="none" w:sz="0" w:space="0" w:color="auto"/>
      </w:divBdr>
    </w:div>
    <w:div w:id="213767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28</Words>
  <Characters>2295</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SAMPLE SYLLABUS TEMPLATE</vt:lpstr>
    </vt:vector>
  </TitlesOfParts>
  <Company>Southeast MO State University</Company>
  <LinksUpToDate>false</LinksUpToDate>
  <CharactersWithSpaces>2718</CharactersWithSpaces>
  <SharedDoc>false</SharedDoc>
  <HLinks>
    <vt:vector size="6" baseType="variant">
      <vt:variant>
        <vt:i4>4653085</vt:i4>
      </vt:variant>
      <vt:variant>
        <vt:i4>0</vt:i4>
      </vt:variant>
      <vt:variant>
        <vt:i4>0</vt:i4>
      </vt:variant>
      <vt:variant>
        <vt:i4>5</vt:i4>
      </vt:variant>
      <vt:variant>
        <vt:lpwstr>http://www.kyleespangl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YLLABUS TEMPLATE</dc:title>
  <dc:subject/>
  <dc:creator>Information Technology</dc:creator>
  <cp:keywords/>
  <cp:lastModifiedBy>Kathryn Beermann</cp:lastModifiedBy>
  <cp:revision>2</cp:revision>
  <cp:lastPrinted>2016-01-15T15:06:00Z</cp:lastPrinted>
  <dcterms:created xsi:type="dcterms:W3CDTF">2024-08-09T14:52:00Z</dcterms:created>
  <dcterms:modified xsi:type="dcterms:W3CDTF">2024-08-0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42f8b2-88d4-454a-ae0a-d915e44763d2_Enabled">
    <vt:lpwstr>true</vt:lpwstr>
  </property>
  <property fmtid="{D5CDD505-2E9C-101B-9397-08002B2CF9AE}" pid="3" name="MSIP_Label_f442f8b2-88d4-454a-ae0a-d915e44763d2_SetDate">
    <vt:lpwstr>2024-08-08T22:41:58Z</vt:lpwstr>
  </property>
  <property fmtid="{D5CDD505-2E9C-101B-9397-08002B2CF9AE}" pid="4" name="MSIP_Label_f442f8b2-88d4-454a-ae0a-d915e44763d2_Method">
    <vt:lpwstr>Standard</vt:lpwstr>
  </property>
  <property fmtid="{D5CDD505-2E9C-101B-9397-08002B2CF9AE}" pid="5" name="MSIP_Label_f442f8b2-88d4-454a-ae0a-d915e44763d2_Name">
    <vt:lpwstr>defa4170-0d19-0005-0003-bc88714345d2</vt:lpwstr>
  </property>
  <property fmtid="{D5CDD505-2E9C-101B-9397-08002B2CF9AE}" pid="6" name="MSIP_Label_f442f8b2-88d4-454a-ae0a-d915e44763d2_SiteId">
    <vt:lpwstr>08e33d6b-a654-486a-80e3-20b190ae22d7</vt:lpwstr>
  </property>
  <property fmtid="{D5CDD505-2E9C-101B-9397-08002B2CF9AE}" pid="7" name="MSIP_Label_f442f8b2-88d4-454a-ae0a-d915e44763d2_ActionId">
    <vt:lpwstr>4d018160-306b-4cf9-84f2-bdf00ca8c3ab</vt:lpwstr>
  </property>
  <property fmtid="{D5CDD505-2E9C-101B-9397-08002B2CF9AE}" pid="8" name="MSIP_Label_f442f8b2-88d4-454a-ae0a-d915e44763d2_ContentBits">
    <vt:lpwstr>0</vt:lpwstr>
  </property>
</Properties>
</file>